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ECFEC" w14:textId="69F548A1" w:rsidR="005A5E33" w:rsidRPr="00A83AC6" w:rsidRDefault="005A5E33" w:rsidP="005A5E33">
      <w:pPr>
        <w:rPr>
          <w:rFonts w:ascii="Arial" w:hAnsi="Arial" w:cs="Arial"/>
          <w:b/>
          <w:sz w:val="32"/>
          <w:szCs w:val="32"/>
        </w:rPr>
      </w:pPr>
      <w:bookmarkStart w:id="0" w:name="_Hlk50915163"/>
      <w:bookmarkStart w:id="1" w:name="_Hlk50917858"/>
      <w:bookmarkStart w:id="2" w:name="_Hlk50914473"/>
      <w:bookmarkStart w:id="3" w:name="_Hlk50914633"/>
      <w:r w:rsidRPr="00A83AC6">
        <w:rPr>
          <w:rFonts w:ascii="Arial" w:hAnsi="Arial" w:cs="Arial"/>
          <w:b/>
          <w:sz w:val="32"/>
          <w:szCs w:val="32"/>
        </w:rPr>
        <w:t>E</w:t>
      </w:r>
      <w:bookmarkStart w:id="4" w:name="_GoBack"/>
      <w:bookmarkEnd w:id="4"/>
      <w:r w:rsidRPr="00A83AC6">
        <w:rPr>
          <w:rFonts w:ascii="Arial" w:hAnsi="Arial" w:cs="Arial"/>
          <w:b/>
          <w:sz w:val="32"/>
          <w:szCs w:val="32"/>
        </w:rPr>
        <w:t xml:space="preserve">DITAL </w:t>
      </w:r>
      <w:r w:rsidR="000E35C6">
        <w:rPr>
          <w:rFonts w:ascii="Arial" w:hAnsi="Arial" w:cs="Arial"/>
          <w:b/>
          <w:sz w:val="32"/>
          <w:szCs w:val="32"/>
        </w:rPr>
        <w:t>19</w:t>
      </w:r>
      <w:r w:rsidRPr="00A83AC6">
        <w:rPr>
          <w:rFonts w:ascii="Arial" w:hAnsi="Arial" w:cs="Arial"/>
          <w:b/>
          <w:sz w:val="32"/>
          <w:szCs w:val="32"/>
        </w:rPr>
        <w:t>/</w:t>
      </w:r>
      <w:r w:rsidR="000E35C6">
        <w:rPr>
          <w:rFonts w:ascii="Arial" w:hAnsi="Arial" w:cs="Arial"/>
          <w:b/>
          <w:sz w:val="32"/>
          <w:szCs w:val="32"/>
        </w:rPr>
        <w:t>Pesquisa</w:t>
      </w:r>
      <w:r w:rsidR="00A83AC6">
        <w:rPr>
          <w:rFonts w:ascii="Arial" w:hAnsi="Arial" w:cs="Arial"/>
          <w:b/>
          <w:sz w:val="32"/>
          <w:szCs w:val="32"/>
        </w:rPr>
        <w:t>/</w:t>
      </w:r>
      <w:r w:rsidRPr="00A83AC6">
        <w:rPr>
          <w:rFonts w:ascii="Arial" w:hAnsi="Arial" w:cs="Arial"/>
          <w:b/>
          <w:sz w:val="32"/>
          <w:szCs w:val="32"/>
        </w:rPr>
        <w:t>202</w:t>
      </w:r>
      <w:r w:rsidR="000E35C6">
        <w:rPr>
          <w:rFonts w:ascii="Arial" w:hAnsi="Arial" w:cs="Arial"/>
          <w:b/>
          <w:sz w:val="32"/>
          <w:szCs w:val="32"/>
        </w:rPr>
        <w:t>2</w:t>
      </w:r>
    </w:p>
    <w:p w14:paraId="1651E902" w14:textId="47C3A687" w:rsidR="005A5E33" w:rsidRDefault="005A5E33" w:rsidP="005A5E33">
      <w:pPr>
        <w:rPr>
          <w:rFonts w:ascii="Arial" w:hAnsi="Arial" w:cs="Arial"/>
          <w:b/>
          <w:sz w:val="28"/>
          <w:szCs w:val="28"/>
        </w:rPr>
      </w:pPr>
      <w:r w:rsidRPr="0067045E">
        <w:rPr>
          <w:rFonts w:ascii="Arial" w:hAnsi="Arial" w:cs="Arial"/>
          <w:b/>
          <w:sz w:val="28"/>
          <w:szCs w:val="28"/>
        </w:rPr>
        <w:t>Programa de Ciência, Tecnologia e Inovação aos Grupos de Pesquisa da Associação Catarinense das Fundações Educacionais – ACAFE</w:t>
      </w:r>
    </w:p>
    <w:p w14:paraId="16E90B3D" w14:textId="0FF5CCE1" w:rsidR="000E35C6" w:rsidRDefault="000E35C6" w:rsidP="005A5E33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</w:p>
    <w:p w14:paraId="63C18FC1" w14:textId="09792CAA" w:rsidR="000E35C6" w:rsidRPr="000E35C6" w:rsidRDefault="000E35C6" w:rsidP="000E35C6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bCs/>
          <w:sz w:val="20"/>
          <w:szCs w:val="20"/>
        </w:rPr>
      </w:pPr>
      <w:proofErr w:type="gramStart"/>
      <w:r>
        <w:rPr>
          <w:rFonts w:ascii="Arial" w:hAnsi="Arial" w:cs="Arial"/>
          <w:bCs/>
          <w:sz w:val="20"/>
          <w:szCs w:val="20"/>
        </w:rPr>
        <w:t xml:space="preserve">(  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)</w:t>
      </w:r>
      <w:r>
        <w:rPr>
          <w:rFonts w:ascii="Arial" w:hAnsi="Arial" w:cs="Arial"/>
          <w:bCs/>
          <w:sz w:val="20"/>
          <w:szCs w:val="20"/>
        </w:rPr>
        <w:tab/>
      </w:r>
      <w:r w:rsidRPr="000E35C6">
        <w:rPr>
          <w:rFonts w:ascii="Arial" w:hAnsi="Arial" w:cs="Arial"/>
          <w:bCs/>
          <w:sz w:val="20"/>
          <w:szCs w:val="20"/>
        </w:rPr>
        <w:t>Faixa 2 – Orçamento de R$ 40.000,0</w:t>
      </w:r>
      <w:r>
        <w:rPr>
          <w:rFonts w:ascii="Arial" w:hAnsi="Arial" w:cs="Arial"/>
          <w:bCs/>
          <w:sz w:val="20"/>
          <w:szCs w:val="20"/>
        </w:rPr>
        <w:t>0</w:t>
      </w:r>
    </w:p>
    <w:p w14:paraId="7309597E" w14:textId="3DE92BDB" w:rsidR="000E35C6" w:rsidRPr="000E35C6" w:rsidRDefault="000E35C6" w:rsidP="43C446EC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sz w:val="20"/>
          <w:szCs w:val="20"/>
        </w:rPr>
      </w:pPr>
      <w:proofErr w:type="gramStart"/>
      <w:r w:rsidRPr="43C446EC">
        <w:rPr>
          <w:rFonts w:ascii="Arial" w:hAnsi="Arial" w:cs="Arial"/>
          <w:sz w:val="20"/>
          <w:szCs w:val="20"/>
        </w:rPr>
        <w:t xml:space="preserve">(  </w:t>
      </w:r>
      <w:proofErr w:type="gramEnd"/>
      <w:r w:rsidRPr="43C446EC">
        <w:rPr>
          <w:rFonts w:ascii="Arial" w:hAnsi="Arial" w:cs="Arial"/>
          <w:sz w:val="20"/>
          <w:szCs w:val="20"/>
        </w:rPr>
        <w:t xml:space="preserve"> )</w:t>
      </w:r>
      <w:r>
        <w:tab/>
      </w:r>
      <w:r w:rsidRPr="43C446EC">
        <w:rPr>
          <w:rFonts w:ascii="Arial" w:hAnsi="Arial" w:cs="Arial"/>
          <w:sz w:val="20"/>
          <w:szCs w:val="20"/>
        </w:rPr>
        <w:t>Faixa 6 – Orçamento de R$ 100.000,00</w:t>
      </w:r>
    </w:p>
    <w:p w14:paraId="0965A6A9" w14:textId="62BFFEDC" w:rsidR="43C446EC" w:rsidRDefault="43C446EC" w:rsidP="43C446EC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sz w:val="20"/>
          <w:szCs w:val="20"/>
        </w:rPr>
      </w:pPr>
    </w:p>
    <w:p w14:paraId="1B3DE9FC" w14:textId="45944A98" w:rsidR="59746245" w:rsidRDefault="59746245" w:rsidP="43C446EC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sz w:val="20"/>
          <w:szCs w:val="20"/>
        </w:rPr>
      </w:pPr>
      <w:r w:rsidRPr="43C446EC">
        <w:rPr>
          <w:rFonts w:ascii="Arial" w:hAnsi="Arial" w:cs="Arial"/>
          <w:sz w:val="20"/>
          <w:szCs w:val="20"/>
        </w:rPr>
        <w:t xml:space="preserve">Projeto vinculado </w:t>
      </w:r>
      <w:proofErr w:type="spellStart"/>
      <w:r w:rsidRPr="43C446EC">
        <w:rPr>
          <w:rFonts w:ascii="Arial" w:hAnsi="Arial" w:cs="Arial"/>
          <w:sz w:val="20"/>
          <w:szCs w:val="20"/>
        </w:rPr>
        <w:t>a</w:t>
      </w:r>
      <w:proofErr w:type="spellEnd"/>
      <w:r w:rsidRPr="43C446EC">
        <w:rPr>
          <w:rFonts w:ascii="Arial" w:hAnsi="Arial" w:cs="Arial"/>
          <w:sz w:val="20"/>
          <w:szCs w:val="20"/>
        </w:rPr>
        <w:t xml:space="preserve"> Programa de Pós-Graduação Stricto sensu?</w:t>
      </w:r>
    </w:p>
    <w:p w14:paraId="0E3435EB" w14:textId="59F578FF" w:rsidR="4E1E626B" w:rsidRDefault="4E1E626B" w:rsidP="43C446EC">
      <w:pPr>
        <w:pBdr>
          <w:bottom w:val="single" w:sz="6" w:space="1" w:color="auto"/>
        </w:pBdr>
        <w:tabs>
          <w:tab w:val="left" w:pos="567"/>
          <w:tab w:val="left" w:pos="3969"/>
        </w:tabs>
        <w:rPr>
          <w:rFonts w:ascii="Arial" w:hAnsi="Arial" w:cs="Arial"/>
          <w:sz w:val="20"/>
          <w:szCs w:val="20"/>
        </w:rPr>
      </w:pPr>
      <w:proofErr w:type="gramStart"/>
      <w:r w:rsidRPr="43C446EC">
        <w:rPr>
          <w:rFonts w:ascii="Arial" w:hAnsi="Arial" w:cs="Arial"/>
          <w:sz w:val="20"/>
          <w:szCs w:val="20"/>
        </w:rPr>
        <w:t xml:space="preserve">(  </w:t>
      </w:r>
      <w:proofErr w:type="gramEnd"/>
      <w:r w:rsidRPr="43C446EC">
        <w:rPr>
          <w:rFonts w:ascii="Arial" w:hAnsi="Arial" w:cs="Arial"/>
          <w:sz w:val="20"/>
          <w:szCs w:val="20"/>
        </w:rPr>
        <w:t xml:space="preserve"> ) </w:t>
      </w:r>
      <w:r w:rsidR="59746245" w:rsidRPr="43C446EC">
        <w:rPr>
          <w:rFonts w:ascii="Arial" w:hAnsi="Arial" w:cs="Arial"/>
          <w:sz w:val="20"/>
          <w:szCs w:val="20"/>
        </w:rPr>
        <w:t>Sim</w:t>
      </w:r>
      <w:r>
        <w:tab/>
      </w:r>
      <w:r w:rsidR="6B0AE582" w:rsidRPr="43C446EC">
        <w:rPr>
          <w:rFonts w:ascii="Arial" w:hAnsi="Arial" w:cs="Arial"/>
          <w:sz w:val="20"/>
          <w:szCs w:val="20"/>
        </w:rPr>
        <w:t>(   )</w:t>
      </w:r>
      <w:r w:rsidR="59746245" w:rsidRPr="43C446EC">
        <w:rPr>
          <w:rFonts w:ascii="Arial" w:hAnsi="Arial" w:cs="Arial"/>
          <w:sz w:val="20"/>
          <w:szCs w:val="20"/>
        </w:rPr>
        <w:t xml:space="preserve"> Não</w:t>
      </w:r>
    </w:p>
    <w:p w14:paraId="66AC6D70" w14:textId="1270AEFE" w:rsidR="43C446EC" w:rsidRDefault="43C446EC" w:rsidP="43C446EC">
      <w:pPr>
        <w:pBdr>
          <w:bottom w:val="single" w:sz="6" w:space="1" w:color="auto"/>
        </w:pBdr>
        <w:jc w:val="both"/>
        <w:rPr>
          <w:rFonts w:ascii="Arial" w:hAnsi="Arial" w:cs="Arial"/>
          <w:sz w:val="20"/>
          <w:szCs w:val="20"/>
        </w:rPr>
      </w:pPr>
    </w:p>
    <w:p w14:paraId="19FF7998" w14:textId="2670575A" w:rsidR="000E35C6" w:rsidRDefault="59746245" w:rsidP="43C446EC">
      <w:pPr>
        <w:pBdr>
          <w:bottom w:val="single" w:sz="6" w:space="1" w:color="auto"/>
        </w:pBdr>
        <w:jc w:val="both"/>
        <w:rPr>
          <w:color w:val="000000" w:themeColor="text1"/>
          <w:sz w:val="20"/>
          <w:szCs w:val="20"/>
        </w:rPr>
      </w:pPr>
      <w:r w:rsidRPr="43C446EC">
        <w:rPr>
          <w:color w:val="000000" w:themeColor="text1"/>
          <w:sz w:val="20"/>
          <w:szCs w:val="20"/>
        </w:rPr>
        <w:t xml:space="preserve">O valor referente à </w:t>
      </w:r>
      <w:r w:rsidRPr="43C446EC">
        <w:rPr>
          <w:b/>
          <w:bCs/>
          <w:color w:val="000000" w:themeColor="text1"/>
          <w:sz w:val="20"/>
          <w:szCs w:val="20"/>
        </w:rPr>
        <w:t>rubrica de capital</w:t>
      </w:r>
      <w:r w:rsidRPr="43C446EC">
        <w:rPr>
          <w:color w:val="000000" w:themeColor="text1"/>
          <w:sz w:val="20"/>
          <w:szCs w:val="20"/>
        </w:rPr>
        <w:t xml:space="preserve"> será limitado a </w:t>
      </w:r>
      <w:r w:rsidRPr="43C446EC">
        <w:rPr>
          <w:b/>
          <w:bCs/>
          <w:color w:val="000000" w:themeColor="text1"/>
          <w:sz w:val="20"/>
          <w:szCs w:val="20"/>
        </w:rPr>
        <w:t>70</w:t>
      </w:r>
      <w:r w:rsidRPr="43C446EC">
        <w:rPr>
          <w:color w:val="000000" w:themeColor="text1"/>
          <w:sz w:val="20"/>
          <w:szCs w:val="20"/>
        </w:rPr>
        <w:t xml:space="preserve">% (setenta por cento) do valor total do projeto apoiado </w:t>
      </w:r>
      <w:r w:rsidRPr="43C446EC">
        <w:rPr>
          <w:b/>
          <w:bCs/>
          <w:color w:val="000000" w:themeColor="text1"/>
          <w:sz w:val="20"/>
          <w:szCs w:val="20"/>
        </w:rPr>
        <w:t>quando este não tiver vinculação</w:t>
      </w:r>
      <w:r w:rsidRPr="43C446EC">
        <w:rPr>
          <w:color w:val="000000" w:themeColor="text1"/>
          <w:sz w:val="20"/>
          <w:szCs w:val="20"/>
        </w:rPr>
        <w:t xml:space="preserve"> aos Programas de Pós-graduação stricto sensu, e até </w:t>
      </w:r>
      <w:r w:rsidRPr="43C446EC">
        <w:rPr>
          <w:b/>
          <w:bCs/>
          <w:color w:val="000000" w:themeColor="text1"/>
          <w:sz w:val="20"/>
          <w:szCs w:val="20"/>
        </w:rPr>
        <w:t>50%</w:t>
      </w:r>
      <w:r w:rsidRPr="43C446EC">
        <w:rPr>
          <w:color w:val="000000" w:themeColor="text1"/>
          <w:sz w:val="20"/>
          <w:szCs w:val="20"/>
        </w:rPr>
        <w:t xml:space="preserve"> </w:t>
      </w:r>
      <w:r w:rsidRPr="43C446EC">
        <w:rPr>
          <w:b/>
          <w:bCs/>
          <w:color w:val="000000" w:themeColor="text1"/>
          <w:sz w:val="20"/>
          <w:szCs w:val="20"/>
        </w:rPr>
        <w:t>quando vinculado</w:t>
      </w:r>
      <w:r w:rsidRPr="43C446EC">
        <w:rPr>
          <w:color w:val="000000" w:themeColor="text1"/>
          <w:sz w:val="20"/>
          <w:szCs w:val="20"/>
        </w:rPr>
        <w:t xml:space="preserve"> aos Programas de Pós-graduação.</w:t>
      </w:r>
    </w:p>
    <w:p w14:paraId="118A9069" w14:textId="16A0F89E" w:rsidR="43C446EC" w:rsidRDefault="43C446EC" w:rsidP="43C446EC">
      <w:pPr>
        <w:pBdr>
          <w:bottom w:val="single" w:sz="6" w:space="1" w:color="auto"/>
        </w:pBdr>
        <w:rPr>
          <w:rFonts w:ascii="Arial" w:hAnsi="Arial" w:cs="Arial"/>
          <w:sz w:val="28"/>
          <w:szCs w:val="28"/>
        </w:rPr>
      </w:pPr>
    </w:p>
    <w:p w14:paraId="37D859E4" w14:textId="2CF039E0" w:rsidR="005A5E33" w:rsidRDefault="005A5E33" w:rsidP="005A5E33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14:paraId="32EBF005" w14:textId="7351D2DD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251366D7" w14:textId="5737DE9F" w:rsidR="005A5E33" w:rsidRPr="002C437C" w:rsidRDefault="005A5E33" w:rsidP="005A5E33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14:paraId="15645840" w14:textId="78E54E32" w:rsidR="005A5E33" w:rsidRPr="002C437C" w:rsidRDefault="005A5E33" w:rsidP="005A5E33">
      <w:pPr>
        <w:jc w:val="both"/>
        <w:rPr>
          <w:color w:val="000000" w:themeColor="text1"/>
          <w:sz w:val="20"/>
          <w:szCs w:val="20"/>
          <w:lang w:val="pt-PT"/>
        </w:rPr>
      </w:pPr>
      <w:r w:rsidRPr="002C437C">
        <w:rPr>
          <w:color w:val="000000" w:themeColor="text1"/>
          <w:sz w:val="20"/>
          <w:szCs w:val="20"/>
          <w:lang w:val="pt-PT"/>
        </w:rPr>
        <w:t>Os coordenadores de propostas</w:t>
      </w:r>
      <w:r w:rsid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de projeto </w:t>
      </w:r>
      <w:r w:rsidR="002C437C">
        <w:rPr>
          <w:color w:val="000000" w:themeColor="text1"/>
          <w:sz w:val="20"/>
          <w:szCs w:val="20"/>
          <w:lang w:val="pt-PT"/>
        </w:rPr>
        <w:t>a serem</w:t>
      </w:r>
      <w:r w:rsidRPr="002C437C">
        <w:rPr>
          <w:color w:val="000000" w:themeColor="text1"/>
          <w:sz w:val="20"/>
          <w:szCs w:val="20"/>
          <w:lang w:val="pt-PT"/>
        </w:rPr>
        <w:t xml:space="preserve"> submetidas ao Edital </w:t>
      </w:r>
      <w:r w:rsidR="000E35C6">
        <w:rPr>
          <w:color w:val="000000" w:themeColor="text1"/>
          <w:sz w:val="20"/>
          <w:szCs w:val="20"/>
          <w:lang w:val="pt-PT"/>
        </w:rPr>
        <w:t>19</w:t>
      </w:r>
      <w:r w:rsidRPr="002C437C">
        <w:rPr>
          <w:color w:val="000000" w:themeColor="text1"/>
          <w:sz w:val="20"/>
          <w:szCs w:val="20"/>
          <w:lang w:val="pt-PT"/>
        </w:rPr>
        <w:t>/202</w:t>
      </w:r>
      <w:r w:rsidR="000E35C6">
        <w:rPr>
          <w:color w:val="000000" w:themeColor="text1"/>
          <w:sz w:val="20"/>
          <w:szCs w:val="20"/>
          <w:lang w:val="pt-PT"/>
        </w:rPr>
        <w:t>2</w:t>
      </w:r>
      <w:r w:rsidRPr="002C437C">
        <w:rPr>
          <w:color w:val="000000" w:themeColor="text1"/>
          <w:sz w:val="20"/>
          <w:szCs w:val="20"/>
          <w:lang w:val="pt-PT"/>
        </w:rPr>
        <w:t xml:space="preserve"> devem seguir este modelo de </w:t>
      </w:r>
      <w:r w:rsidR="002C437C">
        <w:rPr>
          <w:color w:val="000000" w:themeColor="text1"/>
          <w:sz w:val="20"/>
          <w:szCs w:val="20"/>
          <w:lang w:val="pt-PT"/>
        </w:rPr>
        <w:t xml:space="preserve">documento para elaborar suas propostas. Este modelo </w:t>
      </w:r>
      <w:r w:rsidRPr="002C437C">
        <w:rPr>
          <w:color w:val="000000" w:themeColor="text1"/>
          <w:sz w:val="20"/>
          <w:szCs w:val="20"/>
          <w:lang w:val="pt-PT"/>
        </w:rPr>
        <w:t>se baseia nos campos requeridos para posterior submissão d</w:t>
      </w:r>
      <w:r w:rsidR="000D36BC">
        <w:rPr>
          <w:color w:val="000000" w:themeColor="text1"/>
          <w:sz w:val="20"/>
          <w:szCs w:val="20"/>
          <w:lang w:val="pt-PT"/>
        </w:rPr>
        <w:t>os</w:t>
      </w:r>
      <w:r w:rsidRP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projetos </w:t>
      </w:r>
      <w:r w:rsidRPr="002C437C">
        <w:rPr>
          <w:color w:val="000000" w:themeColor="text1"/>
          <w:sz w:val="20"/>
          <w:szCs w:val="20"/>
          <w:lang w:val="pt-PT"/>
        </w:rPr>
        <w:t>selecionad</w:t>
      </w:r>
      <w:r w:rsidR="000D36BC">
        <w:rPr>
          <w:color w:val="000000" w:themeColor="text1"/>
          <w:sz w:val="20"/>
          <w:szCs w:val="20"/>
          <w:lang w:val="pt-PT"/>
        </w:rPr>
        <w:t>o</w:t>
      </w:r>
      <w:r w:rsidRPr="002C437C">
        <w:rPr>
          <w:color w:val="000000" w:themeColor="text1"/>
          <w:sz w:val="20"/>
          <w:szCs w:val="20"/>
          <w:lang w:val="pt-PT"/>
        </w:rPr>
        <w:t xml:space="preserve">s à FAPESC. No modelo, os campos assinalados em </w:t>
      </w:r>
      <w:r w:rsidRPr="000D36BC">
        <w:rPr>
          <w:b/>
          <w:bCs/>
          <w:color w:val="0070C0"/>
          <w:sz w:val="20"/>
          <w:szCs w:val="20"/>
          <w:lang w:val="pt-PT"/>
        </w:rPr>
        <w:t>??</w:t>
      </w:r>
      <w:r w:rsidRPr="002C437C">
        <w:rPr>
          <w:color w:val="000000" w:themeColor="text1"/>
          <w:sz w:val="20"/>
          <w:szCs w:val="20"/>
          <w:lang w:val="pt-PT"/>
        </w:rPr>
        <w:t xml:space="preserve"> se referem a informações a serem fornecidas pelo proponente. </w:t>
      </w:r>
    </w:p>
    <w:p w14:paraId="2F6721C4" w14:textId="77777777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47D47EB3" w14:textId="65D77936" w:rsidR="00D8728E" w:rsidRPr="00100175" w:rsidRDefault="00D8728E" w:rsidP="00D8728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14:paraId="3E0D7531" w14:textId="77777777" w:rsidR="00D8728E" w:rsidRPr="00100175" w:rsidRDefault="00D8728E" w:rsidP="00D8728E">
      <w:pPr>
        <w:rPr>
          <w:b/>
          <w:bCs/>
          <w:lang w:val="pt-PT"/>
        </w:rPr>
      </w:pPr>
    </w:p>
    <w:p w14:paraId="3DA1B966" w14:textId="06FCD5D9" w:rsidR="00D8728E" w:rsidRDefault="00D8728E" w:rsidP="00D8728E">
      <w:pPr>
        <w:rPr>
          <w:lang w:val="pt-PT"/>
        </w:rPr>
      </w:pPr>
      <w:r>
        <w:rPr>
          <w:lang w:val="pt-PT"/>
        </w:rPr>
        <w:t>Nome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B630C3C" w14:textId="3BC8573F" w:rsidR="00D8728E" w:rsidRPr="001C04D0" w:rsidRDefault="00D8728E" w:rsidP="00D8728E">
      <w:pPr>
        <w:rPr>
          <w:lang w:val="pt-PT"/>
        </w:rPr>
      </w:pPr>
      <w:r>
        <w:rPr>
          <w:lang w:val="pt-PT"/>
        </w:rPr>
        <w:t>Data de na</w:t>
      </w:r>
      <w:r w:rsidR="00447938">
        <w:rPr>
          <w:lang w:val="pt-PT"/>
        </w:rPr>
        <w:t>s</w:t>
      </w:r>
      <w:r>
        <w:rPr>
          <w:lang w:val="pt-PT"/>
        </w:rPr>
        <w:t>cimento: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1D925C7" w14:textId="12372E0E" w:rsidR="00D8728E" w:rsidRPr="001C04D0" w:rsidRDefault="00D8728E" w:rsidP="00D8728E">
      <w:pPr>
        <w:rPr>
          <w:lang w:val="pt-PT"/>
        </w:rPr>
      </w:pPr>
      <w:r>
        <w:rPr>
          <w:lang w:val="pt-PT"/>
        </w:rPr>
        <w:t>CPF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28AFDD0" w14:textId="7DEB61CB" w:rsidR="00D8728E" w:rsidRPr="001C04D0" w:rsidRDefault="00D8728E" w:rsidP="00D8728E">
      <w:pPr>
        <w:rPr>
          <w:lang w:val="pt-PT"/>
        </w:rPr>
      </w:pPr>
      <w:r>
        <w:rPr>
          <w:lang w:val="pt-PT"/>
        </w:rPr>
        <w:t>RG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937E915" w14:textId="6C59E5A5" w:rsidR="00D8728E" w:rsidRPr="001C04D0" w:rsidRDefault="00D8728E" w:rsidP="00D8728E">
      <w:pPr>
        <w:rPr>
          <w:lang w:val="pt-PT"/>
        </w:rPr>
      </w:pPr>
      <w:r>
        <w:rPr>
          <w:lang w:val="pt-PT"/>
        </w:rPr>
        <w:t>Nacionalidade: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0F5A046" w14:textId="5D9B55AA" w:rsidR="00D8728E" w:rsidRPr="001C04D0" w:rsidRDefault="00D8728E" w:rsidP="00D8728E">
      <w:pPr>
        <w:rPr>
          <w:lang w:val="pt-PT"/>
        </w:rPr>
      </w:pPr>
      <w:r>
        <w:rPr>
          <w:lang w:val="pt-PT"/>
        </w:rPr>
        <w:t>Titulaçã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A126882" w14:textId="451D8972" w:rsidR="00D8728E" w:rsidRPr="001C04D0" w:rsidRDefault="00D8728E" w:rsidP="00D8728E">
      <w:pPr>
        <w:rPr>
          <w:lang w:val="pt-PT"/>
        </w:rPr>
      </w:pPr>
      <w:r>
        <w:rPr>
          <w:lang w:val="pt-PT"/>
        </w:rPr>
        <w:t>Profissã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F401D38" w14:textId="2F9AD53A" w:rsidR="00D8728E" w:rsidRPr="001C04D0" w:rsidRDefault="00D8728E" w:rsidP="00D8728E">
      <w:pPr>
        <w:rPr>
          <w:lang w:val="pt-PT"/>
        </w:rPr>
      </w:pPr>
      <w:r>
        <w:rPr>
          <w:lang w:val="pt-PT"/>
        </w:rPr>
        <w:t>Logradour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ADA697" w14:textId="3D03D5D4" w:rsidR="00D8728E" w:rsidRPr="001C04D0" w:rsidRDefault="00D8728E" w:rsidP="00D8728E">
      <w:pPr>
        <w:rPr>
          <w:lang w:val="pt-PT"/>
        </w:rPr>
      </w:pPr>
      <w:r>
        <w:rPr>
          <w:lang w:val="pt-PT"/>
        </w:rPr>
        <w:t>Númer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5DCC002" w14:textId="4128A596" w:rsidR="00D8728E" w:rsidRPr="001C04D0" w:rsidRDefault="00D8728E" w:rsidP="00D8728E">
      <w:pPr>
        <w:rPr>
          <w:lang w:val="pt-PT"/>
        </w:rPr>
      </w:pPr>
      <w:r>
        <w:rPr>
          <w:lang w:val="pt-PT"/>
        </w:rPr>
        <w:t>Complemento:</w:t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0BEB558" w14:textId="77F9E3E3" w:rsidR="00D8728E" w:rsidRPr="001C04D0" w:rsidRDefault="00D8728E" w:rsidP="00D8728E">
      <w:pPr>
        <w:rPr>
          <w:lang w:val="pt-PT"/>
        </w:rPr>
      </w:pPr>
      <w:r>
        <w:rPr>
          <w:lang w:val="pt-PT"/>
        </w:rPr>
        <w:t>CEP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F3F8F51" w14:textId="039CF549" w:rsidR="00D8728E" w:rsidRPr="001C04D0" w:rsidRDefault="00D8728E" w:rsidP="00D8728E">
      <w:pPr>
        <w:rPr>
          <w:lang w:val="pt-PT"/>
        </w:rPr>
      </w:pPr>
      <w:r>
        <w:rPr>
          <w:lang w:val="pt-PT"/>
        </w:rPr>
        <w:t>Município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72439F9" w14:textId="798E1FFC" w:rsidR="00D8728E" w:rsidRPr="001C04D0" w:rsidRDefault="00D8728E" w:rsidP="00D8728E">
      <w:pPr>
        <w:rPr>
          <w:lang w:val="pt-PT"/>
        </w:rPr>
      </w:pPr>
      <w:r>
        <w:rPr>
          <w:lang w:val="pt-PT"/>
        </w:rPr>
        <w:t>UF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C8364CC" w14:textId="00EF48FE" w:rsidR="00D8728E" w:rsidRDefault="00D8728E" w:rsidP="00D8728E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>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366D00D" w14:textId="1EDF3598" w:rsidR="00D8728E" w:rsidRPr="001C04D0" w:rsidRDefault="00D8728E" w:rsidP="00D8728E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>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94D54B" w14:textId="4E90E170" w:rsidR="00D8728E" w:rsidRPr="001C04D0" w:rsidRDefault="00D8728E" w:rsidP="00D8728E">
      <w:pPr>
        <w:rPr>
          <w:lang w:val="pt-PT"/>
        </w:rPr>
      </w:pPr>
      <w:r>
        <w:rPr>
          <w:lang w:val="pt-PT"/>
        </w:rPr>
        <w:t>Celular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D66478F" w14:textId="77777777" w:rsidR="00066B71" w:rsidRDefault="00066B71">
      <w:pPr>
        <w:rPr>
          <w:b/>
          <w:bCs/>
          <w:color w:val="FFFFFF" w:themeColor="background1"/>
          <w:lang w:val="pt-PT"/>
        </w:rPr>
      </w:pPr>
    </w:p>
    <w:p w14:paraId="28AE753D" w14:textId="23548B07" w:rsidR="00D8728E" w:rsidRDefault="00D8728E">
      <w:pPr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br w:type="page"/>
      </w:r>
    </w:p>
    <w:p w14:paraId="0C5FE2F5" w14:textId="0E0E4418" w:rsidR="00100175" w:rsidRPr="00100175" w:rsidRDefault="00100175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 w:rsidRPr="00100175">
        <w:rPr>
          <w:b/>
          <w:bCs/>
          <w:color w:val="FFFFFF" w:themeColor="background1"/>
          <w:lang w:val="pt-PT"/>
        </w:rPr>
        <w:lastRenderedPageBreak/>
        <w:t>INSTITU</w:t>
      </w:r>
      <w:r w:rsidR="005E294C">
        <w:rPr>
          <w:b/>
          <w:bCs/>
          <w:color w:val="FFFFFF" w:themeColor="background1"/>
          <w:lang w:val="pt-PT"/>
        </w:rPr>
        <w:t>I</w:t>
      </w:r>
      <w:r w:rsidRPr="00100175">
        <w:rPr>
          <w:b/>
          <w:bCs/>
          <w:color w:val="FFFFFF" w:themeColor="background1"/>
          <w:lang w:val="pt-PT"/>
        </w:rPr>
        <w:t>ÇÕES PARTICIPANTES</w:t>
      </w:r>
    </w:p>
    <w:bookmarkEnd w:id="0"/>
    <w:p w14:paraId="402B0623" w14:textId="77777777" w:rsidR="00100175" w:rsidRPr="00100175" w:rsidRDefault="00100175" w:rsidP="00100175">
      <w:pPr>
        <w:rPr>
          <w:b/>
          <w:bCs/>
          <w:lang w:val="pt-PT"/>
        </w:rPr>
      </w:pPr>
    </w:p>
    <w:bookmarkEnd w:id="1"/>
    <w:p w14:paraId="096FFD72" w14:textId="7DF2BA35" w:rsidR="00606C76" w:rsidRPr="001C04D0" w:rsidRDefault="00606C76" w:rsidP="001C04D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C04D0">
        <w:rPr>
          <w:b/>
          <w:bCs/>
          <w:lang w:val="pt-PT"/>
        </w:rPr>
        <w:t xml:space="preserve">Instituição proponente </w:t>
      </w:r>
    </w:p>
    <w:bookmarkEnd w:id="2"/>
    <w:p w14:paraId="1E10114A" w14:textId="04C17976" w:rsidR="004233B4" w:rsidRDefault="004233B4" w:rsidP="004233B4">
      <w:pPr>
        <w:rPr>
          <w:lang w:val="pt-PT"/>
        </w:rPr>
      </w:pPr>
      <w:r w:rsidRPr="004233B4">
        <w:rPr>
          <w:lang w:val="pt-PT"/>
        </w:rPr>
        <w:t>Fundação Universidade do Vale do Itajaí</w:t>
      </w:r>
    </w:p>
    <w:bookmarkEnd w:id="3"/>
    <w:p w14:paraId="5A0B4871" w14:textId="61D5714E" w:rsidR="004233B4" w:rsidRDefault="004233B4" w:rsidP="004233B4">
      <w:pPr>
        <w:rPr>
          <w:lang w:val="pt-PT"/>
        </w:rPr>
      </w:pPr>
      <w:r w:rsidRPr="004233B4">
        <w:rPr>
          <w:lang w:val="pt-PT"/>
        </w:rPr>
        <w:t>84.307.974/0001-02</w:t>
      </w:r>
    </w:p>
    <w:p w14:paraId="5468BB24" w14:textId="7333AEAE" w:rsidR="001C04D0" w:rsidRDefault="001C04D0" w:rsidP="004233B4">
      <w:pPr>
        <w:rPr>
          <w:lang w:val="pt-PT"/>
        </w:rPr>
      </w:pPr>
    </w:p>
    <w:p w14:paraId="20C141D9" w14:textId="3107E665" w:rsidR="001C04D0" w:rsidRDefault="001C04D0" w:rsidP="004233B4">
      <w:pPr>
        <w:rPr>
          <w:lang w:val="pt-PT"/>
        </w:rPr>
      </w:pPr>
    </w:p>
    <w:p w14:paraId="526891AA" w14:textId="2DDD736D" w:rsidR="001C04D0" w:rsidRPr="001C04D0" w:rsidRDefault="001C04D0" w:rsidP="001C04D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C04D0">
        <w:rPr>
          <w:b/>
          <w:bCs/>
          <w:lang w:val="pt-PT"/>
        </w:rPr>
        <w:t>Instituiç</w:t>
      </w:r>
      <w:r w:rsidR="00D8728E">
        <w:rPr>
          <w:b/>
          <w:bCs/>
          <w:lang w:val="pt-PT"/>
        </w:rPr>
        <w:t>ão</w:t>
      </w:r>
      <w:r w:rsidRPr="001C04D0">
        <w:rPr>
          <w:b/>
          <w:bCs/>
          <w:lang w:val="pt-PT"/>
        </w:rPr>
        <w:t xml:space="preserve"> </w:t>
      </w:r>
      <w:r>
        <w:rPr>
          <w:b/>
          <w:bCs/>
          <w:lang w:val="pt-PT"/>
        </w:rPr>
        <w:t>participante</w:t>
      </w:r>
      <w:r w:rsidR="005E294C">
        <w:rPr>
          <w:rStyle w:val="Refdenotaderodap"/>
          <w:b/>
          <w:bCs/>
          <w:lang w:val="pt-PT"/>
        </w:rPr>
        <w:footnoteReference w:id="2"/>
      </w:r>
    </w:p>
    <w:p w14:paraId="5D52D0FD" w14:textId="606F8879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NPJ</w:t>
      </w:r>
      <w:r>
        <w:rPr>
          <w:lang w:val="pt-PT"/>
        </w:rPr>
        <w:t>:</w:t>
      </w:r>
      <w:r w:rsidRPr="001C04D0">
        <w:rPr>
          <w:lang w:val="pt-PT"/>
        </w:rPr>
        <w:t xml:space="preserve"> 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D286BE0" w14:textId="15801C98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Razão social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2BF54C8" w14:textId="183D2BC0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Sigla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1243F6B" w14:textId="666F3FEA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País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6A1BFA5" w14:textId="29D63C5E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Estad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641D345" w14:textId="35BB26D9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idade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652A5A1" w14:textId="7BFA1425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Bairr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BA8E7BB" w14:textId="2105FFE7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EP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CECD66" w14:textId="20CE4FE3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Logradour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DAA7B12" w14:textId="6FBED8E8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Númer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0406A83" w14:textId="5BB08080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omplemento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242D891" w14:textId="06347E6C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297AF643" w14:textId="62942716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Website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390B1EC9" w14:textId="385A8DE2" w:rsidR="001C04D0" w:rsidRDefault="001C04D0" w:rsidP="001C04D0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01B09ADE" w14:textId="77777777" w:rsidR="001C04D0" w:rsidRDefault="001C04D0" w:rsidP="001C04D0">
      <w:pPr>
        <w:rPr>
          <w:lang w:val="pt-PT"/>
        </w:rPr>
      </w:pPr>
    </w:p>
    <w:p w14:paraId="6D160F6F" w14:textId="1963AD6E" w:rsidR="001C04D0" w:rsidRPr="00BF08AA" w:rsidRDefault="001C04D0" w:rsidP="001C04D0">
      <w:pPr>
        <w:rPr>
          <w:b/>
          <w:bCs/>
          <w:lang w:val="pt-PT"/>
        </w:rPr>
      </w:pPr>
      <w:r w:rsidRPr="00BF08AA">
        <w:rPr>
          <w:b/>
          <w:bCs/>
          <w:lang w:val="pt-PT"/>
        </w:rPr>
        <w:t>Representante legal</w:t>
      </w:r>
    </w:p>
    <w:p w14:paraId="10AB5F02" w14:textId="3717B8A1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Nome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19687E7C" w14:textId="7E4A32A5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CPF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8C91BB5" w14:textId="4E46547F" w:rsidR="001C04D0" w:rsidRPr="001C04D0" w:rsidRDefault="001C04D0" w:rsidP="001C04D0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>:</w:t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B1F0C1B" w14:textId="3EA276E8" w:rsidR="001C04D0" w:rsidRDefault="001C04D0" w:rsidP="001C04D0">
      <w:pPr>
        <w:rPr>
          <w:lang w:val="pt-PT"/>
        </w:rPr>
      </w:pPr>
      <w:r w:rsidRPr="001C04D0">
        <w:rPr>
          <w:lang w:val="pt-PT"/>
        </w:rPr>
        <w:t>Data nascimento</w:t>
      </w:r>
      <w:r>
        <w:rPr>
          <w:lang w:val="pt-PT"/>
        </w:rPr>
        <w:t>:</w:t>
      </w:r>
      <w:r w:rsidRPr="001C04D0">
        <w:rPr>
          <w:lang w:val="pt-PT"/>
        </w:rPr>
        <w:t xml:space="preserve"> </w:t>
      </w:r>
      <w:r w:rsidR="000235E3"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32903B9" w14:textId="6B0D53DE" w:rsidR="001C04D0" w:rsidRDefault="001C04D0" w:rsidP="001C04D0">
      <w:pPr>
        <w:rPr>
          <w:lang w:val="pt-PT"/>
        </w:rPr>
      </w:pPr>
    </w:p>
    <w:p w14:paraId="79576434" w14:textId="28AC2923" w:rsidR="00100175" w:rsidRDefault="00100175">
      <w:pPr>
        <w:rPr>
          <w:lang w:val="pt-PT"/>
        </w:rPr>
      </w:pPr>
      <w:r>
        <w:rPr>
          <w:lang w:val="pt-PT"/>
        </w:rPr>
        <w:br w:type="page"/>
      </w:r>
    </w:p>
    <w:p w14:paraId="3FD964F1" w14:textId="02048614" w:rsidR="00100175" w:rsidRPr="00100175" w:rsidRDefault="00100175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5" w:name="_Hlk50915252"/>
      <w:r w:rsidRPr="00100175">
        <w:rPr>
          <w:b/>
          <w:bCs/>
          <w:color w:val="FFFFFF" w:themeColor="background1"/>
          <w:lang w:val="pt-PT"/>
        </w:rPr>
        <w:lastRenderedPageBreak/>
        <w:t>IDENTIFICAÇÃO DO PROJETO</w:t>
      </w:r>
    </w:p>
    <w:bookmarkEnd w:id="5"/>
    <w:p w14:paraId="6FB2DC22" w14:textId="77777777" w:rsidR="00100175" w:rsidRDefault="00100175" w:rsidP="001C04D0">
      <w:pPr>
        <w:rPr>
          <w:lang w:val="pt-PT"/>
        </w:rPr>
      </w:pPr>
    </w:p>
    <w:p w14:paraId="7A2A329D" w14:textId="434DF838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Título do projeto</w:t>
      </w:r>
    </w:p>
    <w:p w14:paraId="79F97F19" w14:textId="2332A800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5C0021D" w14:textId="77777777" w:rsidR="00BF08AA" w:rsidRDefault="00BF08AA" w:rsidP="00BF08AA">
      <w:pPr>
        <w:rPr>
          <w:lang w:val="pt-PT"/>
        </w:rPr>
      </w:pPr>
    </w:p>
    <w:p w14:paraId="144CF361" w14:textId="66D9D223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Finalidade (1000 caracteres)</w:t>
      </w:r>
    </w:p>
    <w:p w14:paraId="5B322842" w14:textId="6963D27A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397D0D1" w14:textId="77777777" w:rsidR="00BF08AA" w:rsidRDefault="00BF08AA" w:rsidP="00BF08AA">
      <w:pPr>
        <w:rPr>
          <w:lang w:val="pt-PT"/>
        </w:rPr>
      </w:pPr>
    </w:p>
    <w:p w14:paraId="056B9B74" w14:textId="67526199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Website do projeto</w:t>
      </w:r>
      <w:r w:rsidR="000D36BC">
        <w:rPr>
          <w:rStyle w:val="Refdenotaderodap"/>
          <w:b/>
          <w:bCs/>
          <w:lang w:val="pt-PT"/>
        </w:rPr>
        <w:footnoteReference w:id="3"/>
      </w:r>
    </w:p>
    <w:p w14:paraId="0C375350" w14:textId="5A50B994" w:rsidR="00BF08AA" w:rsidRPr="00D51D6C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</w:p>
    <w:p w14:paraId="4183D0F2" w14:textId="77777777" w:rsidR="00BF08AA" w:rsidRDefault="00BF08AA" w:rsidP="00BF08AA">
      <w:pPr>
        <w:rPr>
          <w:lang w:val="pt-PT"/>
        </w:rPr>
      </w:pPr>
    </w:p>
    <w:p w14:paraId="78F3A62F" w14:textId="495555AE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Público alvo</w:t>
      </w:r>
    </w:p>
    <w:p w14:paraId="33B92363" w14:textId="01A9633D" w:rsidR="00BF08AA" w:rsidRPr="00D51D6C" w:rsidRDefault="00550026" w:rsidP="00BF08AA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42876AA" w14:textId="77777777" w:rsidR="00BF08AA" w:rsidRDefault="00BF08AA" w:rsidP="00BF08AA">
      <w:pPr>
        <w:rPr>
          <w:lang w:val="pt-PT"/>
        </w:rPr>
      </w:pPr>
    </w:p>
    <w:p w14:paraId="036C0CA2" w14:textId="53EB2BAC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Palavras-chave</w:t>
      </w:r>
    </w:p>
    <w:p w14:paraId="5F2D10FA" w14:textId="5EE04066" w:rsidR="00BF08AA" w:rsidRPr="00D51D6C" w:rsidRDefault="00550026" w:rsidP="00BF08AA">
      <w:pPr>
        <w:rPr>
          <w:color w:val="0070C0"/>
          <w:lang w:val="pt-PT"/>
        </w:rPr>
      </w:pPr>
      <w:r>
        <w:rPr>
          <w:color w:val="0070C0"/>
          <w:lang w:val="pt-PT"/>
        </w:rPr>
        <w:t>??, ??, ??.</w:t>
      </w:r>
    </w:p>
    <w:p w14:paraId="5E1F2CF5" w14:textId="6B69A9E9" w:rsidR="00100175" w:rsidRDefault="00100175" w:rsidP="00BF08AA">
      <w:pPr>
        <w:rPr>
          <w:lang w:val="pt-PT"/>
        </w:rPr>
      </w:pPr>
    </w:p>
    <w:p w14:paraId="05965A65" w14:textId="4EC78E14" w:rsidR="00D8709D" w:rsidRPr="001C04D0" w:rsidRDefault="00D8709D" w:rsidP="00D8709D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Área do Conhecimento</w:t>
      </w:r>
      <w:r w:rsidR="00AA64BA">
        <w:rPr>
          <w:rStyle w:val="Refdenotaderodap"/>
          <w:b/>
          <w:bCs/>
          <w:lang w:val="pt-PT"/>
        </w:rPr>
        <w:footnoteReference w:id="4"/>
      </w:r>
    </w:p>
    <w:p w14:paraId="74168D56" w14:textId="77777777" w:rsidR="00D8709D" w:rsidRPr="00D51D6C" w:rsidRDefault="00D8709D" w:rsidP="00D8709D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</w:p>
    <w:p w14:paraId="4FA8461B" w14:textId="77777777" w:rsidR="00D8709D" w:rsidRDefault="00D8709D" w:rsidP="00BF08AA">
      <w:pPr>
        <w:rPr>
          <w:lang w:val="pt-PT"/>
        </w:rPr>
      </w:pPr>
    </w:p>
    <w:p w14:paraId="5EF12EE5" w14:textId="235B0167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Setor CNAE</w:t>
      </w:r>
      <w:r w:rsidR="00AA64BA">
        <w:rPr>
          <w:rStyle w:val="Refdenotaderodap"/>
          <w:b/>
          <w:bCs/>
          <w:lang w:val="pt-PT"/>
        </w:rPr>
        <w:footnoteReference w:id="5"/>
      </w:r>
    </w:p>
    <w:p w14:paraId="65A0EC7E" w14:textId="5C137B05" w:rsidR="00BF08AA" w:rsidRPr="00D51D6C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</w:p>
    <w:p w14:paraId="699D8DCA" w14:textId="0F4335AB" w:rsidR="00100175" w:rsidRDefault="00100175">
      <w:pPr>
        <w:rPr>
          <w:lang w:val="pt-PT"/>
        </w:rPr>
      </w:pPr>
      <w:r>
        <w:rPr>
          <w:lang w:val="pt-PT"/>
        </w:rPr>
        <w:br w:type="page"/>
      </w:r>
    </w:p>
    <w:p w14:paraId="62F94245" w14:textId="50B7661F" w:rsidR="00100175" w:rsidRPr="00100175" w:rsidRDefault="00D8709D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6" w:name="_Hlk50915694"/>
      <w:r>
        <w:rPr>
          <w:b/>
          <w:bCs/>
          <w:color w:val="FFFFFF" w:themeColor="background1"/>
          <w:lang w:val="pt-PT"/>
        </w:rPr>
        <w:lastRenderedPageBreak/>
        <w:t>DESCRIÇÃO</w:t>
      </w:r>
      <w:r w:rsidR="00100175" w:rsidRP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6"/>
    <w:p w14:paraId="206E9F50" w14:textId="77777777" w:rsidR="00BF08AA" w:rsidRDefault="00BF08AA" w:rsidP="00BF08AA">
      <w:pPr>
        <w:rPr>
          <w:lang w:val="pt-PT"/>
        </w:rPr>
      </w:pPr>
    </w:p>
    <w:p w14:paraId="5C556D6D" w14:textId="5E8F909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3.000 caracteres)</w:t>
      </w:r>
    </w:p>
    <w:p w14:paraId="583A4155" w14:textId="7D790E6B" w:rsidR="00D51D6C" w:rsidRDefault="00100175" w:rsidP="00D51D6C">
      <w:pPr>
        <w:jc w:val="both"/>
        <w:rPr>
          <w:i/>
          <w:iCs/>
          <w:sz w:val="16"/>
          <w:szCs w:val="16"/>
          <w:lang w:val="pt-PT"/>
        </w:rPr>
      </w:pPr>
      <w:r w:rsidRPr="00D51D6C">
        <w:rPr>
          <w:i/>
          <w:iCs/>
          <w:sz w:val="16"/>
          <w:szCs w:val="16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14:paraId="0AC1B9DC" w14:textId="72635338" w:rsidR="00D51D6C" w:rsidRPr="009A1521" w:rsidRDefault="00D51D6C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07BA693C" w14:textId="77777777" w:rsidR="00100175" w:rsidRDefault="00100175" w:rsidP="00BF08AA">
      <w:pPr>
        <w:rPr>
          <w:lang w:val="pt-PT"/>
        </w:rPr>
      </w:pPr>
    </w:p>
    <w:p w14:paraId="591C2618" w14:textId="15E88E49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Descrição da problemática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6</w:t>
      </w:r>
      <w:r w:rsidRPr="00100175">
        <w:rPr>
          <w:b/>
          <w:bCs/>
          <w:lang w:val="pt-PT"/>
        </w:rPr>
        <w:t>.000 caracteres)</w:t>
      </w:r>
    </w:p>
    <w:p w14:paraId="634EB02B" w14:textId="77777777" w:rsidR="004074B3" w:rsidRDefault="00100175" w:rsidP="00BF08AA">
      <w:pPr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problematização do tema central da pesquisa</w:t>
      </w:r>
      <w:r w:rsidR="004074B3">
        <w:rPr>
          <w:i/>
          <w:iCs/>
          <w:sz w:val="16"/>
          <w:szCs w:val="16"/>
          <w:lang w:val="pt-PT"/>
        </w:rPr>
        <w:t>.</w:t>
      </w:r>
    </w:p>
    <w:p w14:paraId="61CAF236" w14:textId="677C7477" w:rsidR="004074B3" w:rsidRPr="009A1521" w:rsidRDefault="004074B3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24398449" w14:textId="77777777" w:rsidR="00100175" w:rsidRDefault="00100175" w:rsidP="00BF08AA">
      <w:pPr>
        <w:rPr>
          <w:lang w:val="pt-PT"/>
        </w:rPr>
      </w:pPr>
    </w:p>
    <w:p w14:paraId="3AC1262B" w14:textId="23336292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Justificativa </w:t>
      </w:r>
      <w:r w:rsidRPr="00100175">
        <w:rPr>
          <w:b/>
          <w:bCs/>
          <w:lang w:val="pt-PT"/>
        </w:rPr>
        <w:t>(3.000 caracteres)</w:t>
      </w:r>
    </w:p>
    <w:p w14:paraId="2C213357" w14:textId="77777777" w:rsidR="004074B3" w:rsidRDefault="00100175" w:rsidP="004074B3">
      <w:pPr>
        <w:jc w:val="both"/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</w:t>
      </w:r>
      <w:r w:rsidR="004074B3">
        <w:rPr>
          <w:i/>
          <w:iCs/>
          <w:sz w:val="16"/>
          <w:szCs w:val="16"/>
          <w:lang w:val="pt-PT"/>
        </w:rPr>
        <w:t>.</w:t>
      </w:r>
    </w:p>
    <w:p w14:paraId="758BC5B8" w14:textId="2C8CF371" w:rsidR="004074B3" w:rsidRPr="009A1521" w:rsidRDefault="004074B3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64C380D8" w14:textId="77777777" w:rsidR="00BF08AA" w:rsidRDefault="00BF08AA" w:rsidP="00BF08AA">
      <w:pPr>
        <w:rPr>
          <w:lang w:val="pt-PT"/>
        </w:rPr>
      </w:pPr>
    </w:p>
    <w:p w14:paraId="3B32D707" w14:textId="6CD6EB0D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Aplicabilidade dos resultados e potenciais impactos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3.000 caracteres)</w:t>
      </w:r>
    </w:p>
    <w:p w14:paraId="6FF71FA4" w14:textId="77777777" w:rsidR="006C50A1" w:rsidRDefault="00100175" w:rsidP="006C50A1">
      <w:pPr>
        <w:rPr>
          <w:i/>
          <w:iCs/>
          <w:sz w:val="16"/>
          <w:szCs w:val="16"/>
          <w:lang w:val="pt-PT"/>
        </w:rPr>
      </w:pPr>
      <w:r w:rsidRPr="006C50A1">
        <w:rPr>
          <w:i/>
          <w:iCs/>
          <w:sz w:val="16"/>
          <w:szCs w:val="16"/>
          <w:lang w:val="pt-PT"/>
        </w:rPr>
        <w:t>Informar o potencial de geração dos benefícios sócio econômicos e ambientais e os impactos decorrentes da aplicação prática dos resultados</w:t>
      </w:r>
      <w:r w:rsidR="006C50A1">
        <w:rPr>
          <w:i/>
          <w:iCs/>
          <w:sz w:val="16"/>
          <w:szCs w:val="16"/>
          <w:lang w:val="pt-PT"/>
        </w:rPr>
        <w:t>.</w:t>
      </w:r>
    </w:p>
    <w:p w14:paraId="28700B59" w14:textId="3663F358" w:rsidR="00BF08AA" w:rsidRPr="009A1521" w:rsidRDefault="006C50A1" w:rsidP="006C50A1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6D702D12" w14:textId="77777777" w:rsidR="00BF08AA" w:rsidRDefault="00BF08AA" w:rsidP="00BF08AA">
      <w:pPr>
        <w:rPr>
          <w:lang w:val="pt-PT"/>
        </w:rPr>
      </w:pPr>
    </w:p>
    <w:p w14:paraId="037E0048" w14:textId="1801D35C" w:rsidR="00BF08AA" w:rsidRPr="00100175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</w:rPr>
      </w:pPr>
      <w:r w:rsidRPr="00100175">
        <w:rPr>
          <w:b/>
          <w:bCs/>
          <w:lang w:val="pt-PT"/>
        </w:rPr>
        <w:t>Objetivo geral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3.000 caracteres)</w:t>
      </w:r>
    </w:p>
    <w:p w14:paraId="13DD7DA3" w14:textId="023F1C79" w:rsidR="00BF08AA" w:rsidRDefault="00100175" w:rsidP="00BF08AA">
      <w:pPr>
        <w:rPr>
          <w:i/>
          <w:iCs/>
          <w:sz w:val="16"/>
          <w:szCs w:val="16"/>
          <w:lang w:val="pt-PT"/>
        </w:rPr>
      </w:pPr>
      <w:r w:rsidRPr="009A1521">
        <w:rPr>
          <w:i/>
          <w:iCs/>
          <w:sz w:val="16"/>
          <w:szCs w:val="16"/>
          <w:lang w:val="pt-PT"/>
        </w:rPr>
        <w:t>Definir de forma clara e concisa o que se pretende com a pesquisa.</w:t>
      </w:r>
    </w:p>
    <w:p w14:paraId="0486A94D" w14:textId="337B40C6" w:rsidR="009A1521" w:rsidRPr="009A1521" w:rsidRDefault="009A1521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33298186" w14:textId="77777777" w:rsidR="00BF08AA" w:rsidRDefault="00BF08AA" w:rsidP="00BF08AA">
      <w:pPr>
        <w:rPr>
          <w:lang w:val="pt-PT"/>
        </w:rPr>
      </w:pPr>
    </w:p>
    <w:p w14:paraId="5A5ACB11" w14:textId="67A794E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Objetivos específicos</w:t>
      </w:r>
    </w:p>
    <w:p w14:paraId="682D3FC3" w14:textId="5B5674FE" w:rsidR="00BF08AA" w:rsidRDefault="00BF08AA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00550026">
        <w:rPr>
          <w:color w:val="0070C0"/>
          <w:lang w:val="pt-PT"/>
        </w:rPr>
        <w:t>??</w:t>
      </w:r>
    </w:p>
    <w:p w14:paraId="1E80E8F2" w14:textId="608D385F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4B88E32" w14:textId="49DCD989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8922813" w14:textId="7E71654F" w:rsid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5F48729F" w14:textId="6F0CDBBB" w:rsidR="00550026" w:rsidRPr="00550026" w:rsidRDefault="00550026" w:rsidP="0055002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…</w:t>
      </w:r>
    </w:p>
    <w:p w14:paraId="2AF40DF5" w14:textId="77777777" w:rsidR="00BF08AA" w:rsidRDefault="00BF08AA" w:rsidP="00BF08AA">
      <w:pPr>
        <w:rPr>
          <w:lang w:val="pt-PT"/>
        </w:rPr>
      </w:pPr>
    </w:p>
    <w:p w14:paraId="6FC83BFB" w14:textId="6B3DBA04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Estado da arte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12</w:t>
      </w:r>
      <w:r w:rsidRPr="00100175">
        <w:rPr>
          <w:b/>
          <w:bCs/>
          <w:lang w:val="pt-PT"/>
        </w:rPr>
        <w:t>.000 caracteres)</w:t>
      </w:r>
    </w:p>
    <w:p w14:paraId="0F1773D2" w14:textId="77777777" w:rsidR="009A1521" w:rsidRDefault="00100175" w:rsidP="00BF08AA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Informar o estágio de desenvolvimento do tema do projeto e como vem sendo tratado na literatura</w:t>
      </w:r>
      <w:r w:rsidR="009A1521">
        <w:rPr>
          <w:sz w:val="16"/>
          <w:szCs w:val="16"/>
          <w:lang w:val="pt-PT"/>
        </w:rPr>
        <w:t>.</w:t>
      </w:r>
    </w:p>
    <w:p w14:paraId="32B72DBA" w14:textId="6977CE85" w:rsidR="00FC0825" w:rsidRDefault="00550026" w:rsidP="00550026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43AA3C7" w14:textId="77777777" w:rsidR="00550026" w:rsidRDefault="00550026" w:rsidP="00550026">
      <w:pPr>
        <w:jc w:val="both"/>
        <w:rPr>
          <w:b/>
          <w:bCs/>
          <w:lang w:val="pt-PT"/>
        </w:rPr>
      </w:pPr>
    </w:p>
    <w:p w14:paraId="19AC5741" w14:textId="4A156B03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Metodologia</w:t>
      </w:r>
      <w:r w:rsidR="007C02C0">
        <w:rPr>
          <w:b/>
          <w:bCs/>
          <w:lang w:val="pt-PT"/>
        </w:rPr>
        <w:t xml:space="preserve"> </w:t>
      </w:r>
      <w:r w:rsidR="007C02C0" w:rsidRPr="007C02C0">
        <w:rPr>
          <w:b/>
          <w:bCs/>
          <w:lang w:val="pt-PT"/>
        </w:rPr>
        <w:t>(</w:t>
      </w:r>
      <w:r w:rsidR="007C02C0">
        <w:rPr>
          <w:b/>
          <w:bCs/>
          <w:lang w:val="pt-PT"/>
        </w:rPr>
        <w:t>6</w:t>
      </w:r>
      <w:r w:rsidR="007C02C0" w:rsidRPr="007C02C0">
        <w:rPr>
          <w:b/>
          <w:bCs/>
          <w:lang w:val="pt-PT"/>
        </w:rPr>
        <w:t>.000 caracteres)</w:t>
      </w:r>
    </w:p>
    <w:p w14:paraId="3B179977" w14:textId="77777777" w:rsidR="009A1521" w:rsidRDefault="00100175" w:rsidP="00BF08AA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Descrever os métodos e os procedimentos que serão adotados para o alcance dos objetivos propostos e metas propostas</w:t>
      </w:r>
      <w:r w:rsidR="009A1521" w:rsidRPr="009A1521">
        <w:rPr>
          <w:sz w:val="16"/>
          <w:szCs w:val="16"/>
          <w:lang w:val="pt-PT"/>
        </w:rPr>
        <w:t>.</w:t>
      </w:r>
    </w:p>
    <w:p w14:paraId="43E60EA0" w14:textId="59351196" w:rsidR="00877A1E" w:rsidRPr="00877A1E" w:rsidRDefault="00550026" w:rsidP="00877A1E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187F5261" w14:textId="2138F3C9" w:rsidR="00BF08AA" w:rsidRPr="009A1521" w:rsidRDefault="00BF08AA" w:rsidP="00BF08AA">
      <w:pPr>
        <w:rPr>
          <w:color w:val="0070C0"/>
          <w:lang w:val="pt-PT"/>
        </w:rPr>
      </w:pPr>
    </w:p>
    <w:p w14:paraId="67880956" w14:textId="06931BC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Referências bibliográficas</w:t>
      </w:r>
    </w:p>
    <w:p w14:paraId="68DB07A0" w14:textId="4FC515BC" w:rsidR="003958F9" w:rsidRPr="003958F9" w:rsidRDefault="00BF08AA" w:rsidP="003958F9">
      <w:pPr>
        <w:rPr>
          <w:color w:val="0070C0"/>
          <w:lang w:val="pt-PT"/>
        </w:rPr>
      </w:pPr>
      <w:r w:rsidRPr="00B259BB">
        <w:rPr>
          <w:color w:val="0070C0"/>
          <w:lang w:val="pt-PT"/>
        </w:rPr>
        <w:t>??</w:t>
      </w:r>
    </w:p>
    <w:p w14:paraId="767A8E6D" w14:textId="650C9F28" w:rsidR="2C77317D" w:rsidRDefault="2C77317D" w:rsidP="2C77317D">
      <w:pPr>
        <w:rPr>
          <w:color w:val="0070C0"/>
          <w:lang w:val="pt-PT"/>
        </w:rPr>
      </w:pPr>
    </w:p>
    <w:p w14:paraId="0DA78586" w14:textId="78687E0D" w:rsidR="2C77317D" w:rsidRPr="00F528E4" w:rsidRDefault="2C77317D" w:rsidP="2C77317D">
      <w:pPr>
        <w:rPr>
          <w:color w:val="0070C0"/>
        </w:rPr>
      </w:pPr>
    </w:p>
    <w:p w14:paraId="2347AC47" w14:textId="52F4DC15" w:rsidR="2C77317D" w:rsidRPr="00F528E4" w:rsidRDefault="2C77317D" w:rsidP="2C77317D">
      <w:pPr>
        <w:rPr>
          <w:color w:val="0070C0"/>
        </w:rPr>
      </w:pPr>
    </w:p>
    <w:p w14:paraId="35C067BB" w14:textId="145D0578" w:rsidR="007C02C0" w:rsidRPr="00F528E4" w:rsidRDefault="007C02C0">
      <w:r w:rsidRPr="00F528E4">
        <w:br w:type="page"/>
      </w:r>
    </w:p>
    <w:p w14:paraId="004886DC" w14:textId="17667D2B" w:rsidR="007C02C0" w:rsidRPr="00100175" w:rsidRDefault="007C02C0" w:rsidP="007C02C0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ETAPAS</w:t>
      </w:r>
      <w:r w:rsidR="00D8709D">
        <w:rPr>
          <w:b/>
          <w:bCs/>
          <w:color w:val="FFFFFF" w:themeColor="background1"/>
          <w:lang w:val="pt-PT"/>
        </w:rPr>
        <w:t xml:space="preserve"> E METAS DO PROJETO</w:t>
      </w:r>
    </w:p>
    <w:p w14:paraId="770F77FD" w14:textId="77777777" w:rsidR="007C02C0" w:rsidRDefault="007C02C0" w:rsidP="00BF08AA">
      <w:pPr>
        <w:rPr>
          <w:lang w:val="pt-PT"/>
        </w:rPr>
      </w:pPr>
      <w:bookmarkStart w:id="7" w:name="_Hlk50915708"/>
    </w:p>
    <w:p w14:paraId="1FC950F0" w14:textId="35FCB16B" w:rsidR="007C02C0" w:rsidRPr="00550026" w:rsidRDefault="00550026" w:rsidP="007C02C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8" w:name="_Hlk50915878"/>
      <w:bookmarkEnd w:id="7"/>
      <w:r w:rsidRPr="00550026">
        <w:rPr>
          <w:b/>
          <w:bCs/>
          <w:color w:val="0070C0"/>
          <w:lang w:val="pt-PT"/>
        </w:rPr>
        <w:t>Nome da Etapa</w:t>
      </w:r>
      <w:r w:rsidR="00AA64BA">
        <w:rPr>
          <w:rStyle w:val="Refdenotaderodap"/>
          <w:b/>
          <w:bCs/>
          <w:color w:val="0070C0"/>
          <w:lang w:val="pt-PT"/>
        </w:rPr>
        <w:footnoteReference w:id="6"/>
      </w:r>
      <w:r>
        <w:rPr>
          <w:b/>
          <w:bCs/>
          <w:color w:val="0070C0"/>
          <w:lang w:val="pt-PT"/>
        </w:rPr>
        <w:t xml:space="preserve"> </w:t>
      </w:r>
    </w:p>
    <w:p w14:paraId="0932BF63" w14:textId="6175683B" w:rsidR="007C02C0" w:rsidRPr="00550026" w:rsidRDefault="007C02C0" w:rsidP="00AA64BA">
      <w:pPr>
        <w:rPr>
          <w:color w:val="0070C0"/>
          <w:lang w:val="pt-PT"/>
        </w:rPr>
      </w:pPr>
      <w:r>
        <w:rPr>
          <w:lang w:val="pt-PT"/>
        </w:rPr>
        <w:t xml:space="preserve">De </w:t>
      </w:r>
      <w:r w:rsidR="00550026">
        <w:rPr>
          <w:color w:val="0070C0"/>
          <w:lang w:val="pt-PT"/>
        </w:rPr>
        <w:t xml:space="preserve">MM/AAAA </w:t>
      </w:r>
      <w:r w:rsidRPr="007C02C0">
        <w:t>a</w:t>
      </w:r>
      <w:r>
        <w:t xml:space="preserve"> </w:t>
      </w:r>
      <w:r w:rsidR="00550026">
        <w:rPr>
          <w:color w:val="0070C0"/>
          <w:lang w:val="pt-PT"/>
        </w:rPr>
        <w:t>MM/AAAA</w:t>
      </w:r>
    </w:p>
    <w:p w14:paraId="442A96F3" w14:textId="77777777" w:rsidR="007C02C0" w:rsidRPr="007C02C0" w:rsidRDefault="007C02C0" w:rsidP="00AA64BA">
      <w:pPr>
        <w:rPr>
          <w:lang w:val="pt-PT"/>
        </w:rPr>
      </w:pPr>
    </w:p>
    <w:p w14:paraId="30EDC6FD" w14:textId="4AAB5434" w:rsidR="007C02C0" w:rsidRDefault="007C02C0" w:rsidP="00AA64BA">
      <w:pPr>
        <w:rPr>
          <w:lang w:val="pt-PT"/>
        </w:rPr>
      </w:pPr>
      <w:r>
        <w:rPr>
          <w:lang w:val="pt-PT"/>
        </w:rPr>
        <w:t>Descriçã</w:t>
      </w:r>
      <w:r w:rsidR="00550026">
        <w:rPr>
          <w:lang w:val="pt-PT"/>
        </w:rPr>
        <w:t>o da etapa</w:t>
      </w:r>
    </w:p>
    <w:p w14:paraId="5A8C0D6C" w14:textId="77777777" w:rsidR="00550026" w:rsidRPr="00877A1E" w:rsidRDefault="00550026" w:rsidP="00AA64BA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CF7A22A" w14:textId="77777777" w:rsidR="007C02C0" w:rsidRPr="007C02C0" w:rsidRDefault="007C02C0" w:rsidP="00AA64BA">
      <w:pPr>
        <w:rPr>
          <w:lang w:val="pt-PT"/>
        </w:rPr>
      </w:pPr>
    </w:p>
    <w:p w14:paraId="3314FF53" w14:textId="77777777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 xml:space="preserve">Metas da etapa </w:t>
      </w:r>
    </w:p>
    <w:p w14:paraId="78B43434" w14:textId="0DB6163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p w14:paraId="0D208A2E" w14:textId="77777777" w:rsidR="007C02C0" w:rsidRPr="007C02C0" w:rsidRDefault="007C02C0" w:rsidP="00AA64BA">
      <w:pPr>
        <w:rPr>
          <w:lang w:val="pt-PT"/>
        </w:rPr>
      </w:pPr>
    </w:p>
    <w:p w14:paraId="3461AFB3" w14:textId="5E868A48" w:rsidR="007C02C0" w:rsidRPr="007C02C0" w:rsidRDefault="007C02C0" w:rsidP="00AA64BA">
      <w:pPr>
        <w:rPr>
          <w:lang w:val="pt-PT"/>
        </w:rPr>
      </w:pPr>
      <w:r w:rsidRPr="007C02C0">
        <w:rPr>
          <w:lang w:val="pt-PT"/>
        </w:rPr>
        <w:t>Objetivos específicos</w:t>
      </w:r>
      <w:r w:rsidR="00AA64BA">
        <w:rPr>
          <w:rStyle w:val="Refdenotaderodap"/>
          <w:lang w:val="pt-PT"/>
        </w:rPr>
        <w:footnoteReference w:id="7"/>
      </w:r>
    </w:p>
    <w:p w14:paraId="3FB9DA10" w14:textId="77777777" w:rsidR="00550026" w:rsidRPr="00877A1E" w:rsidRDefault="007C02C0" w:rsidP="00AA64BA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bookmarkEnd w:id="8"/>
    <w:p w14:paraId="1D5F8227" w14:textId="3B9F8BDF" w:rsidR="007C02C0" w:rsidRDefault="007C02C0" w:rsidP="007C02C0">
      <w:pPr>
        <w:rPr>
          <w:lang w:val="pt-PT"/>
        </w:rPr>
      </w:pPr>
    </w:p>
    <w:p w14:paraId="47B48080" w14:textId="67D356B9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CRONOGRAMA</w:t>
      </w:r>
    </w:p>
    <w:p w14:paraId="72C5AB75" w14:textId="31B2DD09" w:rsidR="00D400EC" w:rsidRDefault="00D400EC" w:rsidP="007C02C0">
      <w:pPr>
        <w:rPr>
          <w:lang w:val="pt-PT"/>
        </w:rPr>
      </w:pPr>
    </w:p>
    <w:tbl>
      <w:tblPr>
        <w:tblStyle w:val="Tabelacomgrade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400EC" w:rsidRPr="00D400EC" w14:paraId="1F101553" w14:textId="77777777" w:rsidTr="00D400EC">
        <w:tc>
          <w:tcPr>
            <w:tcW w:w="1696" w:type="dxa"/>
            <w:vMerge w:val="restart"/>
            <w:vAlign w:val="center"/>
          </w:tcPr>
          <w:p w14:paraId="72D38D52" w14:textId="109429B6" w:rsidR="00D400EC" w:rsidRPr="00D400EC" w:rsidRDefault="00D400EC" w:rsidP="00D400EC">
            <w:pPr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Nome da Etapa</w:t>
            </w:r>
          </w:p>
        </w:tc>
        <w:tc>
          <w:tcPr>
            <w:tcW w:w="6792" w:type="dxa"/>
            <w:gridSpan w:val="24"/>
            <w:vAlign w:val="center"/>
          </w:tcPr>
          <w:p w14:paraId="4C2ABFE2" w14:textId="727DF8C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Mês</w:t>
            </w:r>
          </w:p>
        </w:tc>
      </w:tr>
      <w:tr w:rsidR="00D400EC" w:rsidRPr="00D400EC" w14:paraId="2C262D89" w14:textId="77777777" w:rsidTr="00D400EC">
        <w:tc>
          <w:tcPr>
            <w:tcW w:w="1696" w:type="dxa"/>
            <w:vMerge/>
          </w:tcPr>
          <w:p w14:paraId="30973166" w14:textId="6B435155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  <w:vAlign w:val="center"/>
          </w:tcPr>
          <w:p w14:paraId="334EEA33" w14:textId="0D955D7C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</w:t>
            </w:r>
          </w:p>
        </w:tc>
        <w:tc>
          <w:tcPr>
            <w:tcW w:w="283" w:type="dxa"/>
            <w:vAlign w:val="center"/>
          </w:tcPr>
          <w:p w14:paraId="757B7FB0" w14:textId="3630070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</w:t>
            </w:r>
          </w:p>
        </w:tc>
        <w:tc>
          <w:tcPr>
            <w:tcW w:w="283" w:type="dxa"/>
            <w:vAlign w:val="center"/>
          </w:tcPr>
          <w:p w14:paraId="1DDE88FD" w14:textId="6B8AA57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3</w:t>
            </w:r>
          </w:p>
        </w:tc>
        <w:tc>
          <w:tcPr>
            <w:tcW w:w="283" w:type="dxa"/>
            <w:vAlign w:val="center"/>
          </w:tcPr>
          <w:p w14:paraId="7D3A03BC" w14:textId="40FA546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4</w:t>
            </w:r>
          </w:p>
        </w:tc>
        <w:tc>
          <w:tcPr>
            <w:tcW w:w="283" w:type="dxa"/>
            <w:vAlign w:val="center"/>
          </w:tcPr>
          <w:p w14:paraId="35AE3B7C" w14:textId="5E8466E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5</w:t>
            </w:r>
          </w:p>
        </w:tc>
        <w:tc>
          <w:tcPr>
            <w:tcW w:w="283" w:type="dxa"/>
            <w:vAlign w:val="center"/>
          </w:tcPr>
          <w:p w14:paraId="782CC502" w14:textId="186C9F4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6</w:t>
            </w:r>
          </w:p>
        </w:tc>
        <w:tc>
          <w:tcPr>
            <w:tcW w:w="283" w:type="dxa"/>
            <w:vAlign w:val="center"/>
          </w:tcPr>
          <w:p w14:paraId="688ECA12" w14:textId="1A2869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7</w:t>
            </w:r>
          </w:p>
        </w:tc>
        <w:tc>
          <w:tcPr>
            <w:tcW w:w="283" w:type="dxa"/>
            <w:vAlign w:val="center"/>
          </w:tcPr>
          <w:p w14:paraId="48EB078E" w14:textId="1B52D8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8</w:t>
            </w:r>
          </w:p>
        </w:tc>
        <w:tc>
          <w:tcPr>
            <w:tcW w:w="283" w:type="dxa"/>
            <w:vAlign w:val="center"/>
          </w:tcPr>
          <w:p w14:paraId="7B8DA574" w14:textId="54583D8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9</w:t>
            </w:r>
          </w:p>
        </w:tc>
        <w:tc>
          <w:tcPr>
            <w:tcW w:w="283" w:type="dxa"/>
            <w:vAlign w:val="center"/>
          </w:tcPr>
          <w:p w14:paraId="04114F4D" w14:textId="482160B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0</w:t>
            </w:r>
          </w:p>
        </w:tc>
        <w:tc>
          <w:tcPr>
            <w:tcW w:w="283" w:type="dxa"/>
            <w:vAlign w:val="center"/>
          </w:tcPr>
          <w:p w14:paraId="271BEFB3" w14:textId="46FF5B1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1</w:t>
            </w:r>
          </w:p>
        </w:tc>
        <w:tc>
          <w:tcPr>
            <w:tcW w:w="283" w:type="dxa"/>
            <w:vAlign w:val="center"/>
          </w:tcPr>
          <w:p w14:paraId="75C77EBD" w14:textId="1124328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2</w:t>
            </w:r>
          </w:p>
        </w:tc>
        <w:tc>
          <w:tcPr>
            <w:tcW w:w="283" w:type="dxa"/>
            <w:vAlign w:val="center"/>
          </w:tcPr>
          <w:p w14:paraId="01561B44" w14:textId="4CC1FF9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3</w:t>
            </w:r>
          </w:p>
        </w:tc>
        <w:tc>
          <w:tcPr>
            <w:tcW w:w="283" w:type="dxa"/>
            <w:vAlign w:val="center"/>
          </w:tcPr>
          <w:p w14:paraId="5F60A3E4" w14:textId="68ACABC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4</w:t>
            </w:r>
          </w:p>
        </w:tc>
        <w:tc>
          <w:tcPr>
            <w:tcW w:w="283" w:type="dxa"/>
            <w:vAlign w:val="center"/>
          </w:tcPr>
          <w:p w14:paraId="197C57C5" w14:textId="1499FC1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5</w:t>
            </w:r>
          </w:p>
        </w:tc>
        <w:tc>
          <w:tcPr>
            <w:tcW w:w="283" w:type="dxa"/>
            <w:vAlign w:val="center"/>
          </w:tcPr>
          <w:p w14:paraId="523FDBC2" w14:textId="24A62B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6</w:t>
            </w:r>
          </w:p>
        </w:tc>
        <w:tc>
          <w:tcPr>
            <w:tcW w:w="283" w:type="dxa"/>
            <w:vAlign w:val="center"/>
          </w:tcPr>
          <w:p w14:paraId="76DE8E58" w14:textId="1BDF5CB0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7</w:t>
            </w:r>
          </w:p>
        </w:tc>
        <w:tc>
          <w:tcPr>
            <w:tcW w:w="283" w:type="dxa"/>
            <w:vAlign w:val="center"/>
          </w:tcPr>
          <w:p w14:paraId="5307C33F" w14:textId="33298EA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8</w:t>
            </w:r>
          </w:p>
        </w:tc>
        <w:tc>
          <w:tcPr>
            <w:tcW w:w="283" w:type="dxa"/>
            <w:vAlign w:val="center"/>
          </w:tcPr>
          <w:p w14:paraId="6BDA3CB3" w14:textId="568436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9</w:t>
            </w:r>
          </w:p>
        </w:tc>
        <w:tc>
          <w:tcPr>
            <w:tcW w:w="283" w:type="dxa"/>
            <w:vAlign w:val="center"/>
          </w:tcPr>
          <w:p w14:paraId="2E577FB0" w14:textId="78C401F6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0</w:t>
            </w:r>
          </w:p>
        </w:tc>
        <w:tc>
          <w:tcPr>
            <w:tcW w:w="283" w:type="dxa"/>
            <w:vAlign w:val="center"/>
          </w:tcPr>
          <w:p w14:paraId="6DCA42B3" w14:textId="2545EC1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1</w:t>
            </w:r>
          </w:p>
        </w:tc>
        <w:tc>
          <w:tcPr>
            <w:tcW w:w="283" w:type="dxa"/>
            <w:vAlign w:val="center"/>
          </w:tcPr>
          <w:p w14:paraId="036DBCF9" w14:textId="62A99CB3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2</w:t>
            </w:r>
          </w:p>
        </w:tc>
        <w:tc>
          <w:tcPr>
            <w:tcW w:w="283" w:type="dxa"/>
            <w:vAlign w:val="center"/>
          </w:tcPr>
          <w:p w14:paraId="23F75E52" w14:textId="729EC9F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3</w:t>
            </w:r>
          </w:p>
        </w:tc>
        <w:tc>
          <w:tcPr>
            <w:tcW w:w="283" w:type="dxa"/>
            <w:vAlign w:val="center"/>
          </w:tcPr>
          <w:p w14:paraId="63EA3CAA" w14:textId="28FB7111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4</w:t>
            </w:r>
          </w:p>
        </w:tc>
      </w:tr>
      <w:tr w:rsidR="00D400EC" w:rsidRPr="00D400EC" w14:paraId="48367508" w14:textId="77777777" w:rsidTr="00D400EC">
        <w:tc>
          <w:tcPr>
            <w:tcW w:w="1696" w:type="dxa"/>
          </w:tcPr>
          <w:p w14:paraId="2F8EB002" w14:textId="158BFD31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 w:rsidRPr="00D400EC">
              <w:rPr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83" w:type="dxa"/>
          </w:tcPr>
          <w:p w14:paraId="1003148C" w14:textId="5FF95FA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t-PT"/>
              </w:rPr>
              <w:t>X</w:t>
            </w:r>
          </w:p>
        </w:tc>
        <w:tc>
          <w:tcPr>
            <w:tcW w:w="283" w:type="dxa"/>
          </w:tcPr>
          <w:p w14:paraId="6137ED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AC26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547EF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975B1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8F46C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9AC85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50369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EEC5A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C659AB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EDF3B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AB90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7C0CFC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F0F05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40559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71FD5C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B59D47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37CB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7743BB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12468A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CCE86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1D489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0778B6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2C86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70A1A52B" w14:textId="77777777" w:rsidTr="00D400EC">
        <w:tc>
          <w:tcPr>
            <w:tcW w:w="1696" w:type="dxa"/>
          </w:tcPr>
          <w:p w14:paraId="2BE83088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9AA8B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946A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65974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C624E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83DB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8BDF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0D4C1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72CFCF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F0D40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90259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A3D9CB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8B306B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716086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4C3FE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3CC33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19A1D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763A4C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B54C0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3335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96C6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83DDC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8411C3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E3BA7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F75AE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E95480A" w14:textId="77777777" w:rsidTr="00D400EC">
        <w:tc>
          <w:tcPr>
            <w:tcW w:w="1696" w:type="dxa"/>
          </w:tcPr>
          <w:p w14:paraId="51A81B2D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2778F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57AF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F309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6C5FF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EB3F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E9AD4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A9008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868B1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C93E7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2C83C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3C893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E1D57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2C7AC9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13526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F018A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2F138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E0D28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E491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0A259B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F58B0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7EA59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3ED1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4CB9E2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7E9E8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41F85C2A" w14:textId="77777777" w:rsidTr="00D400EC">
        <w:tc>
          <w:tcPr>
            <w:tcW w:w="1696" w:type="dxa"/>
          </w:tcPr>
          <w:p w14:paraId="07AC5065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94F1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069D8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D54CF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721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1C6A62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E0EB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BBF217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72F02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73C49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488B3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811EB6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2811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34005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EFCF2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F4D4B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92571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23CD9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92271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F1868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C2AA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40974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9C0544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26E874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5498EC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F7B9E3E" w14:textId="77777777" w:rsidTr="00D400EC">
        <w:tc>
          <w:tcPr>
            <w:tcW w:w="1696" w:type="dxa"/>
          </w:tcPr>
          <w:p w14:paraId="720EA5C4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A47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8FA74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41029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B14F8E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E9CA05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C0D4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9F158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309A2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B391F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F3314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B56ED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16B15D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318EC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3E5E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FAAED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B6D786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B06D0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8541B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5974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A9476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24EE4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D59B3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B0782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1FD5A3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</w:tbl>
    <w:p w14:paraId="35D67657" w14:textId="77777777" w:rsidR="00D400EC" w:rsidRDefault="00D400EC" w:rsidP="007C02C0">
      <w:pPr>
        <w:rPr>
          <w:lang w:val="pt-PT"/>
        </w:rPr>
      </w:pPr>
    </w:p>
    <w:p w14:paraId="4CC1CAFF" w14:textId="77777777" w:rsidR="007C02C0" w:rsidRPr="007C02C0" w:rsidRDefault="007C02C0" w:rsidP="007C02C0">
      <w:pPr>
        <w:rPr>
          <w:u w:val="single"/>
          <w:lang w:val="pt-PT"/>
        </w:rPr>
      </w:pPr>
    </w:p>
    <w:p w14:paraId="6B3ABEBE" w14:textId="77777777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9" w:name="_Hlk50916368"/>
      <w:r>
        <w:rPr>
          <w:b/>
          <w:bCs/>
          <w:color w:val="FFFFFF" w:themeColor="background1"/>
          <w:lang w:val="pt-PT"/>
        </w:rPr>
        <w:t>RESULTADOS ESPERADOS</w:t>
      </w:r>
    </w:p>
    <w:p w14:paraId="01EA3FEF" w14:textId="77777777" w:rsidR="0095136C" w:rsidRDefault="0095136C" w:rsidP="0095136C">
      <w:pPr>
        <w:rPr>
          <w:lang w:val="pt-PT"/>
        </w:rPr>
      </w:pPr>
    </w:p>
    <w:p w14:paraId="12A3658B" w14:textId="06C5E604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0" w:name="_Hlk50916020"/>
      <w:r w:rsidRPr="0095136C">
        <w:rPr>
          <w:b/>
          <w:bCs/>
          <w:lang w:val="pt-PT"/>
        </w:rPr>
        <w:t>Objetivos de Desenvolvimento Sustentável (ODS)</w:t>
      </w:r>
    </w:p>
    <w:bookmarkEnd w:id="10"/>
    <w:p w14:paraId="537413AF" w14:textId="3737047E" w:rsidR="00066B71" w:rsidRDefault="00066B71" w:rsidP="0095136C">
      <w:pPr>
        <w:rPr>
          <w:i/>
          <w:iCs/>
          <w:sz w:val="16"/>
          <w:szCs w:val="16"/>
          <w:lang w:val="pt-PT"/>
        </w:rPr>
      </w:pPr>
      <w:r w:rsidRPr="00066B71">
        <w:rPr>
          <w:i/>
          <w:iCs/>
          <w:sz w:val="16"/>
          <w:szCs w:val="16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="00066B71" w:rsidRPr="00066B71" w14:paraId="74F3BF57" w14:textId="77777777" w:rsidTr="008F00C0">
        <w:tc>
          <w:tcPr>
            <w:tcW w:w="85" w:type="dxa"/>
          </w:tcPr>
          <w:p w14:paraId="018D6017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7AC06B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D8B0C8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A6B644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 Erradicação da pobreza </w:t>
            </w:r>
          </w:p>
        </w:tc>
      </w:tr>
      <w:tr w:rsidR="00066B71" w:rsidRPr="00066B71" w14:paraId="0E719CF9" w14:textId="77777777" w:rsidTr="008F00C0">
        <w:tc>
          <w:tcPr>
            <w:tcW w:w="85" w:type="dxa"/>
          </w:tcPr>
          <w:p w14:paraId="46005B3D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6B90150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2741ED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4BD03AE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2 Fome zero e agricultura sustentável </w:t>
            </w:r>
          </w:p>
        </w:tc>
      </w:tr>
      <w:tr w:rsidR="00066B71" w:rsidRPr="00066B71" w14:paraId="07C7E8F7" w14:textId="77777777" w:rsidTr="008F00C0">
        <w:tc>
          <w:tcPr>
            <w:tcW w:w="85" w:type="dxa"/>
          </w:tcPr>
          <w:p w14:paraId="379FAE23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3E8389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ED0352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1493DE6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3 Saúde e bem-estar </w:t>
            </w:r>
          </w:p>
        </w:tc>
      </w:tr>
      <w:tr w:rsidR="00066B71" w:rsidRPr="00066B71" w14:paraId="0476F8F8" w14:textId="77777777" w:rsidTr="008F00C0">
        <w:tc>
          <w:tcPr>
            <w:tcW w:w="85" w:type="dxa"/>
          </w:tcPr>
          <w:p w14:paraId="1B411384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A9662E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65C26D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84B869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4 Educação de qualidade </w:t>
            </w:r>
          </w:p>
        </w:tc>
      </w:tr>
      <w:tr w:rsidR="00066B71" w:rsidRPr="00066B71" w14:paraId="43588D21" w14:textId="77777777" w:rsidTr="008F00C0">
        <w:tc>
          <w:tcPr>
            <w:tcW w:w="85" w:type="dxa"/>
          </w:tcPr>
          <w:p w14:paraId="6339F8DD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20D2E0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EAB59B3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E9CE05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5 Igualdade de gênero </w:t>
            </w:r>
          </w:p>
        </w:tc>
      </w:tr>
      <w:tr w:rsidR="00066B71" w:rsidRPr="00066B71" w14:paraId="71C711F5" w14:textId="77777777" w:rsidTr="008F00C0">
        <w:tc>
          <w:tcPr>
            <w:tcW w:w="85" w:type="dxa"/>
          </w:tcPr>
          <w:p w14:paraId="372B050E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86DAA4E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22B18F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A6AE45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6 Água potável e saneamento </w:t>
            </w:r>
          </w:p>
        </w:tc>
      </w:tr>
      <w:tr w:rsidR="00066B71" w:rsidRPr="00066B71" w14:paraId="5D46C9FC" w14:textId="77777777" w:rsidTr="008F00C0">
        <w:tc>
          <w:tcPr>
            <w:tcW w:w="85" w:type="dxa"/>
          </w:tcPr>
          <w:p w14:paraId="7D08C5EF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49E4B3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7B99F9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072CD07C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7 Energia limpa e acessível </w:t>
            </w:r>
          </w:p>
        </w:tc>
      </w:tr>
      <w:tr w:rsidR="00066B71" w:rsidRPr="00066B71" w14:paraId="00D366FA" w14:textId="77777777" w:rsidTr="008F00C0">
        <w:tc>
          <w:tcPr>
            <w:tcW w:w="85" w:type="dxa"/>
          </w:tcPr>
          <w:p w14:paraId="7FBFB770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D3D4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0555EF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628A87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8 Trabalho decente e crescimento econômico </w:t>
            </w:r>
          </w:p>
        </w:tc>
      </w:tr>
      <w:tr w:rsidR="00066B71" w:rsidRPr="00066B71" w14:paraId="31198EF5" w14:textId="77777777" w:rsidTr="008F00C0">
        <w:tc>
          <w:tcPr>
            <w:tcW w:w="85" w:type="dxa"/>
          </w:tcPr>
          <w:p w14:paraId="49222976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E9D66E4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78101A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B29792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9 Indústria, inovação e infraestrutura </w:t>
            </w:r>
          </w:p>
        </w:tc>
      </w:tr>
      <w:tr w:rsidR="00066B71" w:rsidRPr="00066B71" w14:paraId="7324D3A0" w14:textId="77777777" w:rsidTr="008F00C0">
        <w:tc>
          <w:tcPr>
            <w:tcW w:w="85" w:type="dxa"/>
          </w:tcPr>
          <w:p w14:paraId="3C8E1310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7E204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EA95155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0A2084A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0 Redução das desigualdades </w:t>
            </w:r>
          </w:p>
        </w:tc>
      </w:tr>
      <w:tr w:rsidR="00066B71" w:rsidRPr="00066B71" w14:paraId="17D30EC9" w14:textId="77777777" w:rsidTr="008F00C0">
        <w:tc>
          <w:tcPr>
            <w:tcW w:w="85" w:type="dxa"/>
          </w:tcPr>
          <w:p w14:paraId="66D78BAC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6162AB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B71712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A0F4B92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1 Cidades e comunidades sustentáveis </w:t>
            </w:r>
          </w:p>
        </w:tc>
      </w:tr>
      <w:tr w:rsidR="00066B71" w:rsidRPr="00066B71" w14:paraId="3A8F7134" w14:textId="77777777" w:rsidTr="008F00C0">
        <w:tc>
          <w:tcPr>
            <w:tcW w:w="85" w:type="dxa"/>
          </w:tcPr>
          <w:p w14:paraId="16EAFA55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F92430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9224D9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068E5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2 Consumo e produção responsáveis </w:t>
            </w:r>
          </w:p>
        </w:tc>
      </w:tr>
      <w:tr w:rsidR="00066B71" w:rsidRPr="00066B71" w14:paraId="598B3334" w14:textId="77777777" w:rsidTr="008F00C0">
        <w:tc>
          <w:tcPr>
            <w:tcW w:w="85" w:type="dxa"/>
          </w:tcPr>
          <w:p w14:paraId="2BF6AA63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0F3714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64D9E6B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6AC31861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3 Ação contra a mudança global do clima </w:t>
            </w:r>
          </w:p>
        </w:tc>
      </w:tr>
      <w:tr w:rsidR="00066B71" w:rsidRPr="00066B71" w14:paraId="773EDE64" w14:textId="77777777" w:rsidTr="008F00C0">
        <w:tc>
          <w:tcPr>
            <w:tcW w:w="85" w:type="dxa"/>
          </w:tcPr>
          <w:p w14:paraId="4C38364B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387C45F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2A85444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55995AD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4 Vida na água </w:t>
            </w:r>
          </w:p>
        </w:tc>
      </w:tr>
      <w:tr w:rsidR="00066B71" w:rsidRPr="00066B71" w14:paraId="5327A638" w14:textId="77777777" w:rsidTr="008F00C0">
        <w:tc>
          <w:tcPr>
            <w:tcW w:w="85" w:type="dxa"/>
          </w:tcPr>
          <w:p w14:paraId="41E69EEF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76C135C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182F96C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4B8086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5 Vida terrestre </w:t>
            </w:r>
          </w:p>
        </w:tc>
      </w:tr>
      <w:tr w:rsidR="00066B71" w:rsidRPr="00066B71" w14:paraId="553B000F" w14:textId="77777777" w:rsidTr="008F00C0">
        <w:tc>
          <w:tcPr>
            <w:tcW w:w="85" w:type="dxa"/>
          </w:tcPr>
          <w:p w14:paraId="332098C6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lastRenderedPageBreak/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491A30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227CE68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2C265296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6 Paz, justiça e instituições eficazes </w:t>
            </w:r>
          </w:p>
        </w:tc>
      </w:tr>
      <w:tr w:rsidR="00066B71" w:rsidRPr="00066B71" w14:paraId="20C1DF92" w14:textId="77777777" w:rsidTr="008F00C0">
        <w:tc>
          <w:tcPr>
            <w:tcW w:w="85" w:type="dxa"/>
          </w:tcPr>
          <w:p w14:paraId="537E28CC" w14:textId="77777777" w:rsidR="00066B71" w:rsidRPr="00066B71" w:rsidRDefault="00066B71" w:rsidP="008F00C0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9F002C9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7A7A957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14:paraId="76186404" w14:textId="77777777" w:rsidR="00066B71" w:rsidRPr="00066B71" w:rsidRDefault="00066B71" w:rsidP="008F00C0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17 Parcerias e meios de implementação</w:t>
            </w:r>
          </w:p>
        </w:tc>
      </w:tr>
    </w:tbl>
    <w:p w14:paraId="5431AB41" w14:textId="77777777" w:rsidR="00066B71" w:rsidRDefault="00066B71" w:rsidP="0095136C">
      <w:pPr>
        <w:rPr>
          <w:lang w:val="pt-PT"/>
        </w:rPr>
      </w:pPr>
    </w:p>
    <w:p w14:paraId="5251ED35" w14:textId="36038BD5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1" w:name="_Hlk50916100"/>
      <w:r>
        <w:rPr>
          <w:b/>
          <w:bCs/>
          <w:lang w:val="pt-PT"/>
        </w:rPr>
        <w:t>Produção bibliográfica</w:t>
      </w:r>
      <w:r w:rsidR="00460078">
        <w:rPr>
          <w:rStyle w:val="Refdenotaderodap"/>
          <w:b/>
          <w:bCs/>
          <w:lang w:val="pt-PT"/>
        </w:rPr>
        <w:footnoteReference w:id="8"/>
      </w:r>
    </w:p>
    <w:p w14:paraId="4684EB45" w14:textId="294C8697" w:rsidR="00460078" w:rsidRPr="00460078" w:rsidRDefault="00460078" w:rsidP="00460078">
      <w:pPr>
        <w:rPr>
          <w:color w:val="0070C0"/>
          <w:lang w:val="pt-PT"/>
        </w:rPr>
      </w:pPr>
      <w:bookmarkStart w:id="12" w:name="_Hlk50916162"/>
      <w:bookmarkEnd w:id="9"/>
      <w:bookmarkEnd w:id="11"/>
      <w:r w:rsidRPr="00460078">
        <w:rPr>
          <w:color w:val="0070C0"/>
          <w:lang w:val="pt-PT"/>
        </w:rPr>
        <w:t xml:space="preserve">Outra produção bibliográf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4428E2E" w14:textId="67DFF1BA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completos publicados em periódicos (Nacional)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8556BEE" w14:textId="64E9CE4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aceitos para publ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01A4E9F" w14:textId="21A834CD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C46F657" w14:textId="69F8B8FB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exto em jornal ou revist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9653382" w14:textId="684CE428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publicados em anais de even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A75DC25" w14:textId="174BE94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presentação de Trabalh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68B29B8" w14:textId="57375817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Capítulos de 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579BB3" w14:textId="7F4D2627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Artigos completos publicados em periódicos (Internacional)</w:t>
      </w:r>
      <w:r>
        <w:rPr>
          <w:color w:val="0070C0"/>
          <w:lang w:val="pt-PT"/>
        </w:rPr>
        <w:tab/>
        <w:t>??</w:t>
      </w:r>
    </w:p>
    <w:p w14:paraId="4F58A6F2" w14:textId="77777777" w:rsidR="00460078" w:rsidRDefault="00460078" w:rsidP="00460078">
      <w:pPr>
        <w:rPr>
          <w:lang w:val="pt-PT"/>
        </w:rPr>
      </w:pPr>
    </w:p>
    <w:p w14:paraId="4980E947" w14:textId="4AC755E2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dução técnica</w:t>
      </w:r>
      <w:r w:rsidR="00066B71">
        <w:rPr>
          <w:b/>
          <w:bCs/>
          <w:vertAlign w:val="superscript"/>
        </w:rPr>
        <w:t>7</w:t>
      </w:r>
    </w:p>
    <w:bookmarkEnd w:id="12"/>
    <w:p w14:paraId="1966A2FC" w14:textId="641D005F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Softw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187584B" w14:textId="38E0DA49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du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052F84F" w14:textId="2C94635B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cess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A0CB7FA" w14:textId="74A48355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técnic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4FAE463" w14:textId="7A55250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Editor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8187964" w14:textId="2B49BAA3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utra produção técn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D1A4565" w14:textId="04F8AFFC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Relatório de pesquis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1EB2D82" w14:textId="66287022" w:rsidR="00460078" w:rsidRDefault="00460078" w:rsidP="00460078">
      <w:pPr>
        <w:rPr>
          <w:lang w:val="pt-PT"/>
        </w:rPr>
      </w:pPr>
      <w:r>
        <w:rPr>
          <w:color w:val="0070C0"/>
          <w:lang w:val="pt-PT"/>
        </w:rPr>
        <w:tab/>
      </w:r>
    </w:p>
    <w:p w14:paraId="63E502F7" w14:textId="35D28482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3" w:name="_Hlk50916222"/>
      <w:r>
        <w:rPr>
          <w:b/>
          <w:bCs/>
          <w:lang w:val="pt-PT"/>
        </w:rPr>
        <w:t>Divulgação científica</w:t>
      </w:r>
      <w:r w:rsidR="00066B71">
        <w:rPr>
          <w:b/>
          <w:bCs/>
          <w:vertAlign w:val="superscript"/>
          <w:lang w:val="pt-PT"/>
        </w:rPr>
        <w:t>7</w:t>
      </w:r>
    </w:p>
    <w:p w14:paraId="578514E2" w14:textId="69819F69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77F114C" w14:textId="23EC86D7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inter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0C7595D" w14:textId="0497D9AF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Reportagens/notícias em meios de comun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D0BAF36" w14:textId="4912068D" w:rsidR="0095136C" w:rsidRPr="00B259BB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Palestras e entrevist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bookmarkEnd w:id="13"/>
    <w:p w14:paraId="3AD0E1F8" w14:textId="2359D821" w:rsidR="0095136C" w:rsidRDefault="0095136C" w:rsidP="0095136C">
      <w:pPr>
        <w:rPr>
          <w:lang w:val="pt-PT"/>
        </w:rPr>
      </w:pPr>
    </w:p>
    <w:p w14:paraId="339B6B0A" w14:textId="6AA01490" w:rsidR="0095136C" w:rsidRPr="001C04D0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4" w:name="_Hlk50916284"/>
      <w:r>
        <w:rPr>
          <w:b/>
          <w:bCs/>
          <w:lang w:val="pt-PT"/>
        </w:rPr>
        <w:t>Formação</w:t>
      </w:r>
      <w:r w:rsidR="00066B71">
        <w:rPr>
          <w:b/>
          <w:bCs/>
          <w:vertAlign w:val="superscript"/>
        </w:rPr>
        <w:t>7</w:t>
      </w:r>
    </w:p>
    <w:bookmarkEnd w:id="14"/>
    <w:p w14:paraId="7BA7F2CA" w14:textId="1CB2E475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concluída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51A1F79" w14:textId="2937178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06365AF9" w14:textId="5EB25C74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dissertaçõ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EFB6D7" w14:textId="2D0B4DEE" w:rsidR="0095136C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Orientações e dissertações concluíd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FAD85E6" w14:textId="77777777" w:rsidR="00460078" w:rsidRDefault="00460078" w:rsidP="00460078">
      <w:pPr>
        <w:rPr>
          <w:lang w:val="pt-PT"/>
        </w:rPr>
      </w:pPr>
    </w:p>
    <w:p w14:paraId="10F39EAF" w14:textId="696A0527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cessos e produtos</w:t>
      </w:r>
      <w:r w:rsidR="00066B71">
        <w:rPr>
          <w:b/>
          <w:bCs/>
          <w:vertAlign w:val="superscript"/>
        </w:rPr>
        <w:t>7</w:t>
      </w:r>
    </w:p>
    <w:p w14:paraId="614C9541" w14:textId="4FCBD06E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teção intelectual: patentes, registros, cultiv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206C471" w14:textId="427834AE" w:rsidR="00460078" w:rsidRP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Geração de novos proje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E942094" w14:textId="77777777" w:rsidR="00460078" w:rsidRDefault="00460078" w:rsidP="00460078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Transferência de tecnologi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76D3BA3" w14:textId="1DA71212" w:rsidR="00460078" w:rsidRDefault="00460078" w:rsidP="00460078">
      <w:pPr>
        <w:rPr>
          <w:color w:val="0070C0"/>
          <w:lang w:val="pt-PT"/>
        </w:rPr>
      </w:pPr>
    </w:p>
    <w:p w14:paraId="2D6D0BBD" w14:textId="77777777" w:rsidR="00460078" w:rsidRDefault="00460078" w:rsidP="00460078">
      <w:pPr>
        <w:rPr>
          <w:color w:val="0070C0"/>
          <w:lang w:val="pt-PT"/>
        </w:rPr>
      </w:pPr>
    </w:p>
    <w:p w14:paraId="7B062548" w14:textId="645F7773" w:rsidR="00952B6E" w:rsidRPr="00100175" w:rsidRDefault="00952B6E" w:rsidP="00952B6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5" w:name="_Hlk50917007"/>
      <w:r>
        <w:rPr>
          <w:b/>
          <w:bCs/>
          <w:color w:val="FFFFFF" w:themeColor="background1"/>
          <w:lang w:val="pt-PT"/>
        </w:rPr>
        <w:t>EQUIPE DO PROJETO</w:t>
      </w:r>
    </w:p>
    <w:p w14:paraId="35D14626" w14:textId="77777777" w:rsidR="00952B6E" w:rsidRDefault="00952B6E" w:rsidP="00952B6E">
      <w:pPr>
        <w:rPr>
          <w:lang w:val="pt-PT"/>
        </w:rPr>
      </w:pPr>
    </w:p>
    <w:p w14:paraId="387CF78C" w14:textId="0A0F5B23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6" w:name="_Hlk50916621"/>
      <w:r>
        <w:rPr>
          <w:b/>
          <w:bCs/>
          <w:lang w:val="pt-PT"/>
        </w:rPr>
        <w:t>Coordenador</w:t>
      </w:r>
    </w:p>
    <w:p w14:paraId="3F566964" w14:textId="659F0A03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lastRenderedPageBreak/>
        <w:t>Nome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5"/>
    <w:p w14:paraId="23106310" w14:textId="2150058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781A5AC7" w14:textId="15F20B1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32F9353" w14:textId="2439E88D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550026">
        <w:rPr>
          <w:color w:val="0070C0"/>
        </w:rPr>
        <w:t>??</w:t>
      </w:r>
    </w:p>
    <w:p w14:paraId="4F9E6304" w14:textId="5C9B386C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ível formação</w:t>
      </w:r>
      <w:r w:rsidR="00AA64BA">
        <w:rPr>
          <w:color w:val="000000" w:themeColor="text1"/>
          <w:lang w:val="pt-PT"/>
        </w:rPr>
        <w:t>:</w:t>
      </w:r>
      <w:r w:rsidRPr="00550026">
        <w:rPr>
          <w:color w:val="000000" w:themeColor="text1"/>
          <w:lang w:val="pt-PT"/>
        </w:rPr>
        <w:t xml:space="preserve">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E76C5CC" w14:textId="49D060D9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  <w:r w:rsidRPr="00B259BB">
        <w:rPr>
          <w:color w:val="0070C0"/>
          <w:lang w:val="pt-PT"/>
        </w:rPr>
        <w:t xml:space="preserve"> </w:t>
      </w:r>
    </w:p>
    <w:p w14:paraId="201AD881" w14:textId="5A2047F6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9BCAA22" w14:textId="23758E1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64D3E25" w14:textId="6FDA085C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2E12F09" w14:textId="2AF5792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AA64BA">
        <w:rPr>
          <w:color w:val="000000" w:themeColor="text1"/>
          <w:lang w:val="pt-PT"/>
        </w:rPr>
        <w:t>: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6"/>
    <w:p w14:paraId="4C55F313" w14:textId="5D5244D3" w:rsidR="00952B6E" w:rsidRDefault="00952B6E" w:rsidP="00952B6E">
      <w:pPr>
        <w:rPr>
          <w:lang w:val="pt-PT"/>
        </w:rPr>
      </w:pPr>
    </w:p>
    <w:p w14:paraId="35FD5C26" w14:textId="51D8F44D" w:rsidR="00550026" w:rsidRPr="001C04D0" w:rsidRDefault="00AA64BA" w:rsidP="0055002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9"/>
      </w:r>
    </w:p>
    <w:p w14:paraId="363B8AAB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5438B41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B41FAE1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D426168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169F9A31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ível formação</w:t>
      </w:r>
      <w:r>
        <w:rPr>
          <w:color w:val="000000" w:themeColor="text1"/>
          <w:lang w:val="pt-PT"/>
        </w:rPr>
        <w:t>:</w:t>
      </w:r>
      <w:r w:rsidRPr="00550026">
        <w:rPr>
          <w:color w:val="000000" w:themeColor="text1"/>
          <w:lang w:val="pt-PT"/>
        </w:rPr>
        <w:t xml:space="preserve">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03EB0140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  <w:r w:rsidRPr="00B259BB">
        <w:rPr>
          <w:color w:val="0070C0"/>
          <w:lang w:val="pt-PT"/>
        </w:rPr>
        <w:t xml:space="preserve"> </w:t>
      </w:r>
    </w:p>
    <w:p w14:paraId="699BB79C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5DFC0D4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43F540BC" w14:textId="7777777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32C13D38" w14:textId="77777777" w:rsidR="00AA64BA" w:rsidRPr="00550026" w:rsidRDefault="00AA64BA" w:rsidP="00AA64BA">
      <w:pPr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>
        <w:rPr>
          <w:color w:val="000000" w:themeColor="text1"/>
          <w:lang w:val="pt-PT"/>
        </w:rPr>
        <w:t>:</w:t>
      </w:r>
    </w:p>
    <w:p w14:paraId="5B93AE99" w14:textId="77777777" w:rsidR="00550026" w:rsidRPr="00B259BB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4B9DF8ED" w14:textId="77777777" w:rsidR="00550026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382728BF" w14:textId="5152F5E9" w:rsidR="00550026" w:rsidRDefault="00550026" w:rsidP="00952B6E">
      <w:pPr>
        <w:rPr>
          <w:lang w:val="pt-PT"/>
        </w:rPr>
      </w:pPr>
    </w:p>
    <w:p w14:paraId="770B9E07" w14:textId="5C995B83" w:rsidR="003927B7" w:rsidRPr="00100175" w:rsidRDefault="003927B7" w:rsidP="003927B7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ESPESAS DO PROJETO</w:t>
      </w:r>
      <w:r w:rsidR="005D1EA8">
        <w:rPr>
          <w:rStyle w:val="Refdenotaderodap"/>
          <w:b/>
          <w:bCs/>
          <w:color w:val="FFFFFF" w:themeColor="background1"/>
          <w:lang w:val="pt-PT"/>
        </w:rPr>
        <w:footnoteReference w:id="10"/>
      </w:r>
    </w:p>
    <w:p w14:paraId="13BA58E6" w14:textId="77777777" w:rsidR="003927B7" w:rsidRDefault="003927B7" w:rsidP="003927B7">
      <w:pPr>
        <w:rPr>
          <w:lang w:val="pt-PT"/>
        </w:rPr>
      </w:pPr>
    </w:p>
    <w:p w14:paraId="6EF127D3" w14:textId="7C4897C4" w:rsidR="003927B7" w:rsidRPr="001C04D0" w:rsidRDefault="003927B7" w:rsidP="003927B7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7" w:name="_Hlk50917345"/>
      <w:r>
        <w:rPr>
          <w:b/>
          <w:bCs/>
          <w:lang w:val="pt-PT"/>
        </w:rPr>
        <w:t>Corrente</w:t>
      </w:r>
    </w:p>
    <w:p w14:paraId="3491B34D" w14:textId="180EE539" w:rsidR="003927B7" w:rsidRDefault="003927B7" w:rsidP="003927B7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2697"/>
        <w:gridCol w:w="638"/>
        <w:gridCol w:w="1258"/>
        <w:gridCol w:w="1203"/>
      </w:tblGrid>
      <w:tr w:rsidR="003927B7" w:rsidRPr="007944AC" w14:paraId="1E9B29D0" w14:textId="77777777" w:rsidTr="00447938">
        <w:trPr>
          <w:tblHeader/>
        </w:trPr>
        <w:tc>
          <w:tcPr>
            <w:tcW w:w="2692" w:type="dxa"/>
          </w:tcPr>
          <w:p w14:paraId="06BCEF24" w14:textId="6304CD3B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2697" w:type="dxa"/>
          </w:tcPr>
          <w:p w14:paraId="192EF5BF" w14:textId="0AF1BA9A" w:rsidR="003927B7" w:rsidRPr="007944AC" w:rsidRDefault="0031349D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399666AC" w14:textId="4924B003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258" w:type="dxa"/>
          </w:tcPr>
          <w:p w14:paraId="59ED967F" w14:textId="5786CFD0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1203" w:type="dxa"/>
          </w:tcPr>
          <w:p w14:paraId="0AB360F4" w14:textId="1A8536D7" w:rsidR="003927B7" w:rsidRPr="007944AC" w:rsidRDefault="003927B7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207B36" w:rsidRPr="00D8709D" w14:paraId="34E47F58" w14:textId="77777777" w:rsidTr="008F00C0">
        <w:tc>
          <w:tcPr>
            <w:tcW w:w="2692" w:type="dxa"/>
          </w:tcPr>
          <w:p w14:paraId="60B08515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EEE6C6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4BC20D07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6E7A9C62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70CE4972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16C18C5D" w14:textId="77777777" w:rsidTr="008F00C0">
        <w:tc>
          <w:tcPr>
            <w:tcW w:w="2692" w:type="dxa"/>
          </w:tcPr>
          <w:p w14:paraId="3CF62038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493EE89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D6E10C6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52863194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0128D6B5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5B8D8025" w14:textId="77777777" w:rsidTr="008F00C0">
        <w:tc>
          <w:tcPr>
            <w:tcW w:w="2692" w:type="dxa"/>
          </w:tcPr>
          <w:p w14:paraId="1A327E84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1E2C4BCF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246508B9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530C6C1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1E9BD6D6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78CA52C5" w14:textId="77777777" w:rsidTr="005D1EA8">
        <w:tc>
          <w:tcPr>
            <w:tcW w:w="2692" w:type="dxa"/>
          </w:tcPr>
          <w:p w14:paraId="08EC5350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D44D18B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427A528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7FF7931E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57D3F0D0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1A80DA98" w14:textId="77777777" w:rsidTr="005D1EA8">
        <w:tc>
          <w:tcPr>
            <w:tcW w:w="2692" w:type="dxa"/>
          </w:tcPr>
          <w:p w14:paraId="04D64F66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2CB0AB09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09E4DD7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41CF538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05F81D18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2873651F" w14:textId="77777777" w:rsidTr="005D1EA8">
        <w:tc>
          <w:tcPr>
            <w:tcW w:w="2692" w:type="dxa"/>
          </w:tcPr>
          <w:p w14:paraId="5C4EA786" w14:textId="2D0D5220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2697" w:type="dxa"/>
          </w:tcPr>
          <w:p w14:paraId="507DA342" w14:textId="29C8C420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7EED042C" w14:textId="44682F5F" w:rsidR="00D8709D" w:rsidRPr="00D8709D" w:rsidRDefault="00207B36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58" w:type="dxa"/>
          </w:tcPr>
          <w:p w14:paraId="65C60D15" w14:textId="1357D6EA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03" w:type="dxa"/>
          </w:tcPr>
          <w:p w14:paraId="79F0DDA1" w14:textId="094B39F8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31349D" w:rsidRPr="00207B36" w14:paraId="2772036E" w14:textId="77777777" w:rsidTr="005D1EA8">
        <w:tc>
          <w:tcPr>
            <w:tcW w:w="7285" w:type="dxa"/>
            <w:gridSpan w:val="4"/>
          </w:tcPr>
          <w:p w14:paraId="1040938F" w14:textId="260DF305" w:rsidR="0031349D" w:rsidRPr="00207B36" w:rsidRDefault="0031349D" w:rsidP="0031349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 xml:space="preserve">Total </w:t>
            </w:r>
          </w:p>
        </w:tc>
        <w:tc>
          <w:tcPr>
            <w:tcW w:w="1203" w:type="dxa"/>
          </w:tcPr>
          <w:p w14:paraId="1869A1D4" w14:textId="308945BD" w:rsidR="0031349D" w:rsidRPr="00207B36" w:rsidRDefault="00207B36" w:rsidP="0048431C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bookmarkEnd w:id="17"/>
    </w:tbl>
    <w:p w14:paraId="0E7C8C7C" w14:textId="5B261D2E" w:rsidR="003927B7" w:rsidRPr="003927B7" w:rsidRDefault="003927B7" w:rsidP="003927B7">
      <w:pPr>
        <w:rPr>
          <w:u w:val="single"/>
          <w:lang w:val="pt-PT"/>
        </w:rPr>
      </w:pPr>
    </w:p>
    <w:p w14:paraId="603A4706" w14:textId="66284590" w:rsidR="003927B7" w:rsidRDefault="003927B7" w:rsidP="003927B7">
      <w:pPr>
        <w:rPr>
          <w:lang w:val="pt-PT"/>
        </w:rPr>
      </w:pPr>
    </w:p>
    <w:p w14:paraId="51DEDECC" w14:textId="5174339D" w:rsidR="007944AC" w:rsidRPr="001C04D0" w:rsidRDefault="007944AC" w:rsidP="75A3A39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75A3A396">
        <w:rPr>
          <w:b/>
          <w:bCs/>
          <w:lang w:val="pt-PT"/>
        </w:rPr>
        <w:t>Capital</w:t>
      </w:r>
      <w:r w:rsidR="00D8709D" w:rsidRPr="75A3A396">
        <w:rPr>
          <w:b/>
          <w:bCs/>
          <w:lang w:val="pt-PT"/>
        </w:rPr>
        <w:t xml:space="preserve"> (</w:t>
      </w:r>
      <w:r w:rsidR="66E4FF54" w:rsidRPr="75A3A396">
        <w:rPr>
          <w:b/>
          <w:bCs/>
          <w:lang w:val="pt-PT"/>
        </w:rPr>
        <w:t>conforme item 6.4 do Edital 19/P</w:t>
      </w:r>
      <w:r w:rsidR="780F2A56" w:rsidRPr="75A3A396">
        <w:rPr>
          <w:b/>
          <w:bCs/>
          <w:lang w:val="pt-PT"/>
        </w:rPr>
        <w:t>ESQUISA/2022</w:t>
      </w:r>
      <w:r w:rsidR="00D8709D" w:rsidRPr="75A3A396">
        <w:rPr>
          <w:b/>
          <w:bCs/>
          <w:lang w:val="pt-PT"/>
        </w:rPr>
        <w:t>)</w:t>
      </w:r>
    </w:p>
    <w:p w14:paraId="6E160A61" w14:textId="0C32C972" w:rsidR="007944AC" w:rsidRDefault="007944AC" w:rsidP="007944AC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2697"/>
        <w:gridCol w:w="638"/>
        <w:gridCol w:w="1258"/>
        <w:gridCol w:w="1203"/>
      </w:tblGrid>
      <w:tr w:rsidR="00D8709D" w:rsidRPr="007944AC" w14:paraId="271DA84D" w14:textId="77777777" w:rsidTr="00447938">
        <w:trPr>
          <w:tblHeader/>
        </w:trPr>
        <w:tc>
          <w:tcPr>
            <w:tcW w:w="2692" w:type="dxa"/>
          </w:tcPr>
          <w:p w14:paraId="6A4E917D" w14:textId="77777777" w:rsidR="00D8709D" w:rsidRPr="007944AC" w:rsidRDefault="00D870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2697" w:type="dxa"/>
          </w:tcPr>
          <w:p w14:paraId="63305B80" w14:textId="1D2D5A1B" w:rsidR="00D8709D" w:rsidRPr="007944AC" w:rsidRDefault="003134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51331757" w14:textId="77777777" w:rsidR="00D8709D" w:rsidRPr="007944AC" w:rsidRDefault="00D870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258" w:type="dxa"/>
          </w:tcPr>
          <w:p w14:paraId="30133647" w14:textId="77777777" w:rsidR="00D8709D" w:rsidRPr="007944AC" w:rsidRDefault="00D870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1203" w:type="dxa"/>
          </w:tcPr>
          <w:p w14:paraId="6C161B2E" w14:textId="77777777" w:rsidR="00D8709D" w:rsidRPr="007944AC" w:rsidRDefault="00D8709D" w:rsidP="0048431C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207B36" w:rsidRPr="00D8709D" w14:paraId="680A6905" w14:textId="77777777" w:rsidTr="008F00C0">
        <w:tc>
          <w:tcPr>
            <w:tcW w:w="2692" w:type="dxa"/>
          </w:tcPr>
          <w:p w14:paraId="293AF403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55AFE5C3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580E5F67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3A6ECC08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47963209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61EC3889" w14:textId="77777777" w:rsidTr="008F00C0">
        <w:tc>
          <w:tcPr>
            <w:tcW w:w="2692" w:type="dxa"/>
          </w:tcPr>
          <w:p w14:paraId="726BD847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2E55187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198BD64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BA65A3B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27E0460D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4B62C5E6" w14:textId="77777777" w:rsidTr="008F00C0">
        <w:tc>
          <w:tcPr>
            <w:tcW w:w="2692" w:type="dxa"/>
          </w:tcPr>
          <w:p w14:paraId="3E41DB7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7F8DACE3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792E6AEF" w14:textId="77777777" w:rsidR="00207B36" w:rsidRPr="00D8709D" w:rsidRDefault="00207B36" w:rsidP="008F00C0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04C95760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3B29BDCA" w14:textId="77777777" w:rsidR="00207B36" w:rsidRPr="00D8709D" w:rsidRDefault="00207B36" w:rsidP="008F00C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00F69C97" w14:textId="77777777" w:rsidTr="00207B36">
        <w:tc>
          <w:tcPr>
            <w:tcW w:w="2692" w:type="dxa"/>
          </w:tcPr>
          <w:p w14:paraId="1FAF2E7F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lastRenderedPageBreak/>
              <w:t>??</w:t>
            </w:r>
          </w:p>
        </w:tc>
        <w:tc>
          <w:tcPr>
            <w:tcW w:w="2697" w:type="dxa"/>
          </w:tcPr>
          <w:p w14:paraId="1E977536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33785F80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BF484E6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5E9B2566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24D6E799" w14:textId="77777777" w:rsidTr="00207B36">
        <w:tc>
          <w:tcPr>
            <w:tcW w:w="2692" w:type="dxa"/>
          </w:tcPr>
          <w:p w14:paraId="0FE1FADD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B61B7FE" w14:textId="77777777" w:rsidR="00D8709D" w:rsidRPr="00D8709D" w:rsidRDefault="00D8709D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EDC6A19" w14:textId="77777777" w:rsidR="00D8709D" w:rsidRPr="00D8709D" w:rsidRDefault="00D8709D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08DF02A6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6E754B4E" w14:textId="77777777" w:rsidR="00D8709D" w:rsidRPr="00D8709D" w:rsidRDefault="00D8709D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460078" w:rsidRPr="00D8709D" w14:paraId="0E5BDA75" w14:textId="77777777" w:rsidTr="00207B36">
        <w:tc>
          <w:tcPr>
            <w:tcW w:w="2692" w:type="dxa"/>
          </w:tcPr>
          <w:p w14:paraId="37CE5DBA" w14:textId="5540A106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2697" w:type="dxa"/>
          </w:tcPr>
          <w:p w14:paraId="02EE748D" w14:textId="58CCAA37" w:rsidR="00D8709D" w:rsidRPr="00D8709D" w:rsidRDefault="00207B36" w:rsidP="0048431C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10F9FFBF" w14:textId="613AB374" w:rsidR="00D8709D" w:rsidRPr="00D8709D" w:rsidRDefault="00207B36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58" w:type="dxa"/>
          </w:tcPr>
          <w:p w14:paraId="61D4F08B" w14:textId="5CEAD2DF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03" w:type="dxa"/>
          </w:tcPr>
          <w:p w14:paraId="411CF124" w14:textId="00B76729" w:rsidR="00D8709D" w:rsidRPr="00D8709D" w:rsidRDefault="00207B36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5D1EA8" w:rsidRPr="00207B36" w14:paraId="1F0447EF" w14:textId="77777777" w:rsidTr="005D1EA8">
        <w:tc>
          <w:tcPr>
            <w:tcW w:w="7285" w:type="dxa"/>
            <w:gridSpan w:val="4"/>
          </w:tcPr>
          <w:p w14:paraId="51B253F7" w14:textId="5409DA8E" w:rsidR="005D1EA8" w:rsidRPr="00207B36" w:rsidRDefault="005D1EA8" w:rsidP="008F00C0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Total</w:t>
            </w:r>
          </w:p>
        </w:tc>
        <w:tc>
          <w:tcPr>
            <w:tcW w:w="1203" w:type="dxa"/>
          </w:tcPr>
          <w:p w14:paraId="414C1667" w14:textId="7FEB7BFE" w:rsidR="005D1EA8" w:rsidRPr="00207B36" w:rsidRDefault="00207B36" w:rsidP="008F00C0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</w:tbl>
    <w:p w14:paraId="74D86EF3" w14:textId="50256791" w:rsidR="002F0A3D" w:rsidRDefault="002F0A3D" w:rsidP="00460078">
      <w:pPr>
        <w:rPr>
          <w:u w:val="single"/>
          <w:lang w:val="pt-PT"/>
        </w:rPr>
      </w:pPr>
    </w:p>
    <w:sectPr w:rsidR="002F0A3D" w:rsidSect="00EA6667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48638" w14:textId="77777777" w:rsidR="00013203" w:rsidRDefault="00013203" w:rsidP="00E964A2">
      <w:r>
        <w:separator/>
      </w:r>
    </w:p>
  </w:endnote>
  <w:endnote w:type="continuationSeparator" w:id="0">
    <w:p w14:paraId="41989CD4" w14:textId="77777777" w:rsidR="00013203" w:rsidRDefault="00013203" w:rsidP="00E964A2">
      <w:r>
        <w:continuationSeparator/>
      </w:r>
    </w:p>
  </w:endnote>
  <w:endnote w:type="continuationNotice" w:id="1">
    <w:p w14:paraId="299927F3" w14:textId="77777777" w:rsidR="00013203" w:rsidRDefault="000132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947FF0" w14:textId="77777777" w:rsidR="00013203" w:rsidRDefault="00013203" w:rsidP="00E964A2">
      <w:r>
        <w:separator/>
      </w:r>
    </w:p>
  </w:footnote>
  <w:footnote w:type="continuationSeparator" w:id="0">
    <w:p w14:paraId="5FEB198C" w14:textId="77777777" w:rsidR="00013203" w:rsidRDefault="00013203" w:rsidP="00E964A2">
      <w:r>
        <w:continuationSeparator/>
      </w:r>
    </w:p>
  </w:footnote>
  <w:footnote w:type="continuationNotice" w:id="1">
    <w:p w14:paraId="08817553" w14:textId="77777777" w:rsidR="00013203" w:rsidRDefault="00013203"/>
  </w:footnote>
  <w:footnote w:id="2">
    <w:p w14:paraId="23A1EFD8" w14:textId="0B96CFAF" w:rsidR="005E294C" w:rsidRPr="005E294C" w:rsidRDefault="005E294C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Replique este campo para inclusão de uma instituição adicional ou exclua caso não haja outra instituição participante além da Univali.</w:t>
      </w:r>
    </w:p>
  </w:footnote>
  <w:footnote w:id="3">
    <w:p w14:paraId="5E772217" w14:textId="074B6EF1" w:rsidR="000D36BC" w:rsidRPr="005E294C" w:rsidRDefault="000D36BC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 houver.</w:t>
      </w:r>
    </w:p>
  </w:footnote>
  <w:footnote w:id="4">
    <w:p w14:paraId="418C1321" w14:textId="2F5F075F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1" w:history="1">
        <w:r w:rsidRPr="005E294C">
          <w:rPr>
            <w:rStyle w:val="Hyperlink"/>
            <w:rFonts w:cstheme="minorHAnsi"/>
          </w:rPr>
          <w:t>http://lattes.cnpq.br/documents/11871/24930/TabeladeAreasdoConhecimento.pdf/d192ff6b-3e0a-4074-a74d-c280521bd5f7</w:t>
        </w:r>
      </w:hyperlink>
    </w:p>
  </w:footnote>
  <w:footnote w:id="5">
    <w:p w14:paraId="7551A19C" w14:textId="5BBE2A65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2" w:history="1">
        <w:r w:rsidRPr="005E294C">
          <w:rPr>
            <w:rStyle w:val="Hyperlink"/>
            <w:rFonts w:cstheme="minorHAnsi"/>
          </w:rPr>
          <w:t>https://concla.ibge.gov.br/busca-online-cnae.html?view=estrutura</w:t>
        </w:r>
      </w:hyperlink>
      <w:r w:rsidRPr="005E294C">
        <w:rPr>
          <w:rFonts w:cstheme="minorHAnsi"/>
        </w:rPr>
        <w:t xml:space="preserve"> </w:t>
      </w:r>
    </w:p>
  </w:footnote>
  <w:footnote w:id="6">
    <w:p w14:paraId="3A2F1809" w14:textId="0FD4EEBA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a etapa adicional</w:t>
      </w:r>
      <w:r w:rsidRPr="005E294C">
        <w:rPr>
          <w:rFonts w:cstheme="minorHAnsi"/>
        </w:rPr>
        <w:t>.</w:t>
      </w:r>
    </w:p>
  </w:footnote>
  <w:footnote w:id="7">
    <w:p w14:paraId="6A73D1AF" w14:textId="08BF43B3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8">
    <w:p w14:paraId="41184592" w14:textId="2B119489" w:rsidR="00460078" w:rsidRPr="005E294C" w:rsidRDefault="00460078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</w:t>
      </w:r>
      <w:r w:rsidR="000D36BC" w:rsidRPr="005E294C">
        <w:rPr>
          <w:rFonts w:cstheme="minorHAnsi"/>
        </w:rPr>
        <w:t>, quando aplicável,</w:t>
      </w:r>
      <w:r w:rsidRPr="005E294C">
        <w:rPr>
          <w:rFonts w:cstheme="minorHAnsi"/>
        </w:rPr>
        <w:t xml:space="preserve"> e indique a quantidade esperada.</w:t>
      </w:r>
    </w:p>
  </w:footnote>
  <w:footnote w:id="9">
    <w:p w14:paraId="0B2107D1" w14:textId="6AFFA86D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 integrante da equipe</w:t>
      </w:r>
      <w:r w:rsidRPr="005E294C">
        <w:rPr>
          <w:rFonts w:cstheme="minorHAnsi"/>
        </w:rPr>
        <w:t>.</w:t>
      </w:r>
    </w:p>
  </w:footnote>
  <w:footnote w:id="10">
    <w:p w14:paraId="0258A675" w14:textId="5F447F4D" w:rsidR="005D1EA8" w:rsidRPr="005E294C" w:rsidRDefault="005D1EA8" w:rsidP="75A3A396">
      <w:pPr>
        <w:pStyle w:val="Textodenotaderodap"/>
        <w:jc w:val="both"/>
      </w:pPr>
      <w:r w:rsidRPr="75A3A396">
        <w:rPr>
          <w:rStyle w:val="Refdenotaderodap"/>
        </w:rPr>
        <w:footnoteRef/>
      </w:r>
      <w:r w:rsidR="75A3A396" w:rsidRPr="75A3A396">
        <w:t xml:space="preserve"> O orçamento total deve ser conforme item 6 – Recursos Financeiros do Edital 19/PESQUISA/2022 - Pré-Seleção para o Programa de Ciência, Tecnologia e Inovação aos Grupos de Pesquisa da Associação Catarinense das Fundações Educacionais – ACAF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63A19"/>
    <w:rsid w:val="00065FC7"/>
    <w:rsid w:val="00066B71"/>
    <w:rsid w:val="00076B5F"/>
    <w:rsid w:val="00080F56"/>
    <w:rsid w:val="000974F9"/>
    <w:rsid w:val="00097C9B"/>
    <w:rsid w:val="000A2E5A"/>
    <w:rsid w:val="000B6CD7"/>
    <w:rsid w:val="000D2A31"/>
    <w:rsid w:val="000D36BC"/>
    <w:rsid w:val="000D3A1C"/>
    <w:rsid w:val="000D494E"/>
    <w:rsid w:val="000E35C6"/>
    <w:rsid w:val="00100175"/>
    <w:rsid w:val="00101855"/>
    <w:rsid w:val="00101BC7"/>
    <w:rsid w:val="00115816"/>
    <w:rsid w:val="00125B2F"/>
    <w:rsid w:val="00127CE6"/>
    <w:rsid w:val="001631EE"/>
    <w:rsid w:val="00163A1A"/>
    <w:rsid w:val="00163EEB"/>
    <w:rsid w:val="0017210F"/>
    <w:rsid w:val="0018016B"/>
    <w:rsid w:val="0019573F"/>
    <w:rsid w:val="00197DFF"/>
    <w:rsid w:val="001B3296"/>
    <w:rsid w:val="001C04D0"/>
    <w:rsid w:val="001C2FE4"/>
    <w:rsid w:val="001C42AD"/>
    <w:rsid w:val="001E546E"/>
    <w:rsid w:val="001F7EC5"/>
    <w:rsid w:val="00203CF4"/>
    <w:rsid w:val="00207B36"/>
    <w:rsid w:val="00217713"/>
    <w:rsid w:val="00222D85"/>
    <w:rsid w:val="0022786E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85B49"/>
    <w:rsid w:val="00387C35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07BB9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328D"/>
    <w:rsid w:val="004E6D08"/>
    <w:rsid w:val="00516684"/>
    <w:rsid w:val="00524001"/>
    <w:rsid w:val="005254AF"/>
    <w:rsid w:val="005339B8"/>
    <w:rsid w:val="00533AB8"/>
    <w:rsid w:val="00550026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606C76"/>
    <w:rsid w:val="00622271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222EB"/>
    <w:rsid w:val="00825C71"/>
    <w:rsid w:val="008261B7"/>
    <w:rsid w:val="008333DD"/>
    <w:rsid w:val="00834225"/>
    <w:rsid w:val="00837FF8"/>
    <w:rsid w:val="0084361D"/>
    <w:rsid w:val="00850D2D"/>
    <w:rsid w:val="00871341"/>
    <w:rsid w:val="008773D1"/>
    <w:rsid w:val="00877A1E"/>
    <w:rsid w:val="008819D9"/>
    <w:rsid w:val="00882E97"/>
    <w:rsid w:val="008A19C4"/>
    <w:rsid w:val="008A2898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5F79"/>
    <w:rsid w:val="009B1261"/>
    <w:rsid w:val="009B15F5"/>
    <w:rsid w:val="009D133B"/>
    <w:rsid w:val="009E7A24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C20D9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50B93"/>
    <w:rsid w:val="00B57FCB"/>
    <w:rsid w:val="00B957A6"/>
    <w:rsid w:val="00BA11A5"/>
    <w:rsid w:val="00BB4044"/>
    <w:rsid w:val="00BB727D"/>
    <w:rsid w:val="00BC0FCA"/>
    <w:rsid w:val="00BE65A8"/>
    <w:rsid w:val="00BF08AA"/>
    <w:rsid w:val="00BF52E2"/>
    <w:rsid w:val="00C06D01"/>
    <w:rsid w:val="00C1305F"/>
    <w:rsid w:val="00C155D3"/>
    <w:rsid w:val="00C25C5B"/>
    <w:rsid w:val="00C31A11"/>
    <w:rsid w:val="00C43F2D"/>
    <w:rsid w:val="00C51836"/>
    <w:rsid w:val="00C611FC"/>
    <w:rsid w:val="00C65FD6"/>
    <w:rsid w:val="00C76131"/>
    <w:rsid w:val="00C87D17"/>
    <w:rsid w:val="00C926F9"/>
    <w:rsid w:val="00CB1A20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707F7"/>
    <w:rsid w:val="00D7086E"/>
    <w:rsid w:val="00D70B50"/>
    <w:rsid w:val="00D7132D"/>
    <w:rsid w:val="00D73AC4"/>
    <w:rsid w:val="00D86418"/>
    <w:rsid w:val="00D8709D"/>
    <w:rsid w:val="00D8728E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E002B3"/>
    <w:rsid w:val="00E10CE7"/>
    <w:rsid w:val="00E444C2"/>
    <w:rsid w:val="00E660A2"/>
    <w:rsid w:val="00E85E7E"/>
    <w:rsid w:val="00E964A2"/>
    <w:rsid w:val="00E97C94"/>
    <w:rsid w:val="00EA5DDB"/>
    <w:rsid w:val="00EA6667"/>
    <w:rsid w:val="00EB481E"/>
    <w:rsid w:val="00EC5037"/>
    <w:rsid w:val="00ED1842"/>
    <w:rsid w:val="00ED2FF0"/>
    <w:rsid w:val="00EE1F4B"/>
    <w:rsid w:val="00F03A0E"/>
    <w:rsid w:val="00F15CFE"/>
    <w:rsid w:val="00F17EE5"/>
    <w:rsid w:val="00F35A65"/>
    <w:rsid w:val="00F417B3"/>
    <w:rsid w:val="00F528E4"/>
    <w:rsid w:val="00F55D3F"/>
    <w:rsid w:val="00F6382F"/>
    <w:rsid w:val="00F8493A"/>
    <w:rsid w:val="00F925A3"/>
    <w:rsid w:val="00FB0F9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A9703"/>
    <w:rsid w:val="09E3C00C"/>
    <w:rsid w:val="0C28C3B2"/>
    <w:rsid w:val="0C4E720E"/>
    <w:rsid w:val="129F5372"/>
    <w:rsid w:val="1822BF89"/>
    <w:rsid w:val="182D2DC5"/>
    <w:rsid w:val="182D8FBA"/>
    <w:rsid w:val="20355E21"/>
    <w:rsid w:val="220D69CE"/>
    <w:rsid w:val="2586C1B4"/>
    <w:rsid w:val="27396E99"/>
    <w:rsid w:val="2BE299E5"/>
    <w:rsid w:val="2C77317D"/>
    <w:rsid w:val="333C233A"/>
    <w:rsid w:val="38F20030"/>
    <w:rsid w:val="393483A9"/>
    <w:rsid w:val="3EDA0A5C"/>
    <w:rsid w:val="42429833"/>
    <w:rsid w:val="4243111D"/>
    <w:rsid w:val="42F7B8E5"/>
    <w:rsid w:val="43C446EC"/>
    <w:rsid w:val="447EB01C"/>
    <w:rsid w:val="481B90ED"/>
    <w:rsid w:val="4E1E626B"/>
    <w:rsid w:val="536BC34C"/>
    <w:rsid w:val="5629682D"/>
    <w:rsid w:val="591A329F"/>
    <w:rsid w:val="59746245"/>
    <w:rsid w:val="5C2E8108"/>
    <w:rsid w:val="5D01CE55"/>
    <w:rsid w:val="5F609641"/>
    <w:rsid w:val="6325855B"/>
    <w:rsid w:val="667095E8"/>
    <w:rsid w:val="66E4FF54"/>
    <w:rsid w:val="6B0AE582"/>
    <w:rsid w:val="6B15FC0F"/>
    <w:rsid w:val="6F221144"/>
    <w:rsid w:val="72AD41E0"/>
    <w:rsid w:val="75A3A396"/>
    <w:rsid w:val="77ADE4EE"/>
    <w:rsid w:val="780F2A56"/>
    <w:rsid w:val="7C02F256"/>
    <w:rsid w:val="7D0BB839"/>
    <w:rsid w:val="7F8B5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44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oncla.ibge.gov.br/busca-online-cnae.html?view=estrutura" TargetMode="External"/><Relationship Id="rId1" Type="http://schemas.openxmlformats.org/officeDocument/2006/relationships/hyperlink" Target="http://lattes.cnpq.br/documents/11871/24930/TabeladeAreasdoConhecimento.pdf/d192ff6b-3e0a-4074-a74d-c280521bd5f7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8c7ce69d-9962-40b9-9e86-e1af5328e637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75</_dlc_DocId>
    <_dlc_DocIdUrl xmlns="74605401-ef82-4e58-8e01-df55332c0536">
      <Url>http://adminnovoportal.univali.br/institucional/vrppgi/pesquisa/editais-e-resultados/_layouts/15/DocIdRedir.aspx?ID=Q2MPMETMKQAM-4440-275</Url>
      <Description>Q2MPMETMKQAM-4440-27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3D744E9-ADF8-44D0-ABAB-43895BF9EB34}">
  <ds:schemaRefs>
    <ds:schemaRef ds:uri="55357b02-d706-4be0-b876-3ec2a71dfd4d"/>
    <ds:schemaRef ds:uri="http://schemas.microsoft.com/office/2006/documentManagement/types"/>
    <ds:schemaRef ds:uri="http://www.w3.org/XML/1998/namespace"/>
    <ds:schemaRef ds:uri="9cf62031-2011-4af6-bf69-587706adcf68"/>
    <ds:schemaRef ds:uri="22c0cfbf-1d2e-44fc-9168-21bc0601eb83"/>
    <ds:schemaRef ds:uri="http://purl.org/dc/elements/1.1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30A006-655A-4C50-9D7E-DF216E2F1B4D}"/>
</file>

<file path=customXml/itemProps4.xml><?xml version="1.0" encoding="utf-8"?>
<ds:datastoreItem xmlns:ds="http://schemas.openxmlformats.org/officeDocument/2006/customXml" ds:itemID="{1795AD25-1AF4-47DC-9E9C-CBB6C9A4592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99A051C-3AF0-46FE-AF59-C685D29C9EA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063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UNIVALI 07-VPPIN-2021 - Modelo de Proposta de Projeto - v.1.0</vt:lpstr>
    </vt:vector>
  </TitlesOfParts>
  <Company/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19/2022 - Anexo A - Formulário de proposta - Programa de Ciência, Tecnologia e Inovação aos Grupos de Pesquisa da ACAFE</dc:title>
  <dc:subject/>
  <dc:creator>Cesar Zeferino;roger@univali.br</dc:creator>
  <cp:keywords>Universidade do Vale do Itajaí</cp:keywords>
  <dc:description/>
  <cp:lastModifiedBy>Virginia Kuhnen Zunino</cp:lastModifiedBy>
  <cp:revision>2</cp:revision>
  <dcterms:created xsi:type="dcterms:W3CDTF">2023-03-01T18:00:00Z</dcterms:created>
  <dcterms:modified xsi:type="dcterms:W3CDTF">2023-03-0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ECE61D6E71E4EA66E5995F28502F1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  <property fmtid="{D5CDD505-2E9C-101B-9397-08002B2CF9AE}" pid="24" name="_dlc_DocIdItemGuid">
    <vt:lpwstr>4657ae03-5acd-4924-9c3c-bf0aded70983</vt:lpwstr>
  </property>
</Properties>
</file>